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F7EAB1" w14:textId="546F299B" w:rsidR="00EF77FC" w:rsidRPr="00937A18" w:rsidRDefault="009856D4" w:rsidP="003B6D50">
      <w:pPr>
        <w:pStyle w:val="Title"/>
        <w:ind w:firstLine="720"/>
        <w:jc w:val="center"/>
        <w:rPr>
          <w:i/>
          <w:iCs/>
        </w:rPr>
      </w:pPr>
      <w:r w:rsidRPr="00937A18">
        <w:rPr>
          <w:i/>
          <w:iCs/>
          <w:sz w:val="36"/>
          <w:szCs w:val="36"/>
        </w:rPr>
        <w:t>Supplementary material</w:t>
      </w:r>
    </w:p>
    <w:p w14:paraId="31CD0096" w14:textId="76FDAA3D" w:rsidR="00347202" w:rsidRPr="00937A18" w:rsidRDefault="00347202" w:rsidP="009856D4">
      <w:pPr>
        <w:jc w:val="center"/>
        <w:rPr>
          <w:rFonts w:eastAsiaTheme="majorEastAsia" w:cs="Times New Roman"/>
          <w:b/>
        </w:rPr>
      </w:pPr>
      <w:r w:rsidRPr="00937A18">
        <w:rPr>
          <w:rFonts w:cs="Times New Roman"/>
          <w:b/>
        </w:rPr>
        <w:br w:type="page"/>
      </w:r>
    </w:p>
    <w:p w14:paraId="417A92AD" w14:textId="3F1391D1" w:rsidR="00D136CA" w:rsidRPr="00937A18" w:rsidRDefault="00D136CA" w:rsidP="003B5304">
      <w:pPr>
        <w:pStyle w:val="Caption"/>
        <w:keepNext/>
      </w:pPr>
      <w:r w:rsidRPr="00937A18">
        <w:lastRenderedPageBreak/>
        <w:t xml:space="preserve">Table </w:t>
      </w:r>
      <w:r w:rsidRPr="00937A18">
        <w:fldChar w:fldCharType="begin"/>
      </w:r>
      <w:r w:rsidRPr="00937A18">
        <w:instrText xml:space="preserve"> SEQ Table \* ARABIC </w:instrText>
      </w:r>
      <w:r w:rsidRPr="00937A18">
        <w:fldChar w:fldCharType="separate"/>
      </w:r>
      <w:r w:rsidR="00136D63" w:rsidRPr="00937A18">
        <w:rPr>
          <w:noProof/>
        </w:rPr>
        <w:t>1</w:t>
      </w:r>
      <w:r w:rsidRPr="00937A18">
        <w:fldChar w:fldCharType="end"/>
      </w:r>
      <w:r w:rsidRPr="00937A18">
        <w:t>: Rationale for changes of the opt-out lett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4"/>
        <w:gridCol w:w="3128"/>
        <w:gridCol w:w="2222"/>
        <w:gridCol w:w="5676"/>
      </w:tblGrid>
      <w:tr w:rsidR="00937A18" w:rsidRPr="00937A18" w14:paraId="4756EBCB" w14:textId="77777777" w:rsidTr="00BD36DF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25B4D18" w14:textId="6041FCEA" w:rsidR="00B7754E" w:rsidRPr="00937A18" w:rsidRDefault="00B7754E" w:rsidP="009856D4">
            <w:pPr>
              <w:pStyle w:val="BodyText"/>
              <w:jc w:val="center"/>
              <w:rPr>
                <w:rFonts w:cs="Times New Roman"/>
                <w:b/>
                <w:i/>
              </w:rPr>
            </w:pPr>
            <w:r w:rsidRPr="00937A18">
              <w:rPr>
                <w:rFonts w:cs="Times New Roman"/>
                <w:b/>
                <w:i/>
              </w:rPr>
              <w:t>Main the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3E159C0" w14:textId="5A293161" w:rsidR="00B7754E" w:rsidRPr="00937A18" w:rsidRDefault="00B7754E" w:rsidP="009856D4">
            <w:pPr>
              <w:pStyle w:val="BodyText"/>
              <w:jc w:val="center"/>
              <w:rPr>
                <w:rFonts w:cs="Times New Roman"/>
                <w:b/>
                <w:i/>
              </w:rPr>
            </w:pPr>
            <w:r w:rsidRPr="00937A18">
              <w:rPr>
                <w:rFonts w:cs="Times New Roman"/>
                <w:b/>
                <w:i/>
              </w:rPr>
              <w:t>Defin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3A95AC5" w14:textId="05E79F8F" w:rsidR="00B7754E" w:rsidRPr="00937A18" w:rsidRDefault="00B7754E" w:rsidP="009856D4">
            <w:pPr>
              <w:pStyle w:val="BodyText"/>
              <w:jc w:val="center"/>
              <w:rPr>
                <w:rFonts w:cs="Times New Roman"/>
                <w:b/>
                <w:i/>
              </w:rPr>
            </w:pPr>
            <w:r w:rsidRPr="00937A18">
              <w:rPr>
                <w:rFonts w:cs="Times New Roman"/>
                <w:b/>
                <w:i/>
              </w:rPr>
              <w:t>Subtheme</w:t>
            </w:r>
            <w:r w:rsidR="00897574" w:rsidRPr="00937A18">
              <w:rPr>
                <w:rFonts w:cs="Times New Roman"/>
                <w:b/>
                <w:i/>
              </w:rPr>
              <w:t>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30C3B97" w14:textId="7FC84190" w:rsidR="00B7754E" w:rsidRPr="00937A18" w:rsidRDefault="00B7754E" w:rsidP="009856D4">
            <w:pPr>
              <w:pStyle w:val="BodyText"/>
              <w:jc w:val="center"/>
              <w:rPr>
                <w:rFonts w:cs="Times New Roman"/>
                <w:b/>
              </w:rPr>
            </w:pPr>
            <w:r w:rsidRPr="00937A18">
              <w:rPr>
                <w:rFonts w:cs="Times New Roman"/>
                <w:b/>
                <w:i/>
              </w:rPr>
              <w:t>Example</w:t>
            </w:r>
            <w:r w:rsidR="00834BD3" w:rsidRPr="00937A18">
              <w:rPr>
                <w:rFonts w:cs="Times New Roman"/>
                <w:b/>
                <w:i/>
              </w:rPr>
              <w:t>s by LGA</w:t>
            </w:r>
          </w:p>
        </w:tc>
      </w:tr>
      <w:tr w:rsidR="00937A18" w:rsidRPr="00937A18" w14:paraId="4F2A2538" w14:textId="77777777" w:rsidTr="00BD36DF">
        <w:tc>
          <w:tcPr>
            <w:tcW w:w="0" w:type="auto"/>
            <w:tcBorders>
              <w:top w:val="single" w:sz="4" w:space="0" w:color="auto"/>
            </w:tcBorders>
          </w:tcPr>
          <w:p w14:paraId="6CA09FB6" w14:textId="7397260D" w:rsidR="00B7754E" w:rsidRPr="00937A18" w:rsidRDefault="007C2BC1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C</w:t>
            </w:r>
            <w:r w:rsidR="00B7754E" w:rsidRPr="00937A18">
              <w:rPr>
                <w:rFonts w:cs="Times New Roman"/>
              </w:rPr>
              <w:t>larifications</w:t>
            </w:r>
            <w:r w:rsidRPr="00937A18">
              <w:rPr>
                <w:rFonts w:cs="Times New Roman"/>
              </w:rPr>
              <w:t xml:space="preserve"> (References [R] = 19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646F022" w14:textId="08D89A7E" w:rsidR="00B7754E" w:rsidRPr="00937A18" w:rsidRDefault="00834BD3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 xml:space="preserve">Changes to clarify </w:t>
            </w:r>
            <w:r w:rsidR="00BE4693" w:rsidRPr="00937A18">
              <w:rPr>
                <w:rFonts w:cs="Times New Roman"/>
              </w:rPr>
              <w:t xml:space="preserve">the </w:t>
            </w:r>
            <w:r w:rsidRPr="00937A18">
              <w:rPr>
                <w:rFonts w:cs="Times New Roman"/>
              </w:rPr>
              <w:t>process of the NCMP.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1C0891" w14:textId="373CE5C1" w:rsidR="00B7754E" w:rsidRPr="00937A18" w:rsidRDefault="00B7754E" w:rsidP="009856D4">
            <w:pPr>
              <w:pStyle w:val="BodyText"/>
              <w:jc w:val="center"/>
              <w:rPr>
                <w:rFonts w:cs="Times New Roman"/>
                <w:i/>
              </w:rPr>
            </w:pPr>
            <w:r w:rsidRPr="00937A18">
              <w:rPr>
                <w:rFonts w:cs="Times New Roman"/>
                <w:i/>
              </w:rPr>
              <w:t>Date, opt-ou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381A1D4" w14:textId="54168216" w:rsidR="00B7754E" w:rsidRPr="00937A18" w:rsidRDefault="00834BD3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“</w:t>
            </w:r>
            <w:r w:rsidRPr="00937A18">
              <w:rPr>
                <w:rFonts w:cs="Times New Roman"/>
                <w:i/>
                <w:iCs/>
              </w:rPr>
              <w:t xml:space="preserve">Add an </w:t>
            </w:r>
            <w:r w:rsidR="00D33753" w:rsidRPr="00937A18">
              <w:rPr>
                <w:rFonts w:cs="Times New Roman"/>
                <w:i/>
                <w:iCs/>
              </w:rPr>
              <w:t>opt-out</w:t>
            </w:r>
            <w:r w:rsidRPr="00937A18">
              <w:rPr>
                <w:rFonts w:cs="Times New Roman"/>
                <w:i/>
                <w:iCs/>
              </w:rPr>
              <w:t xml:space="preserve"> section at the end of the letter...</w:t>
            </w:r>
            <w:r w:rsidRPr="00937A18">
              <w:rPr>
                <w:rFonts w:cs="Times New Roman"/>
              </w:rPr>
              <w:t>”</w:t>
            </w:r>
          </w:p>
        </w:tc>
      </w:tr>
      <w:tr w:rsidR="00937A18" w:rsidRPr="00937A18" w14:paraId="605352B0" w14:textId="77777777" w:rsidTr="00BD36DF">
        <w:tc>
          <w:tcPr>
            <w:tcW w:w="0" w:type="auto"/>
          </w:tcPr>
          <w:p w14:paraId="7ECA7A7B" w14:textId="310D5E36" w:rsidR="007C2BC1" w:rsidRPr="00937A18" w:rsidRDefault="007C2BC1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L</w:t>
            </w:r>
            <w:r w:rsidR="00B7754E" w:rsidRPr="00937A18">
              <w:rPr>
                <w:rFonts w:cs="Times New Roman"/>
              </w:rPr>
              <w:t>anguage</w:t>
            </w:r>
          </w:p>
          <w:p w14:paraId="1EE2C211" w14:textId="58764ABD" w:rsidR="00B7754E" w:rsidRPr="00937A18" w:rsidRDefault="007C2BC1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(R = 24)</w:t>
            </w:r>
          </w:p>
        </w:tc>
        <w:tc>
          <w:tcPr>
            <w:tcW w:w="0" w:type="auto"/>
          </w:tcPr>
          <w:p w14:paraId="28E2F267" w14:textId="7E8960E0" w:rsidR="00B7754E" w:rsidRPr="00937A18" w:rsidRDefault="00834BD3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Changes to modify the language of the opt</w:t>
            </w:r>
            <w:r w:rsidR="007D6DD8" w:rsidRPr="00937A18">
              <w:rPr>
                <w:rFonts w:cs="Times New Roman"/>
              </w:rPr>
              <w:t xml:space="preserve"> </w:t>
            </w:r>
            <w:r w:rsidRPr="00937A18">
              <w:rPr>
                <w:rFonts w:cs="Times New Roman"/>
              </w:rPr>
              <w:t xml:space="preserve">out letters, change </w:t>
            </w:r>
            <w:r w:rsidR="00BE4693" w:rsidRPr="00937A18">
              <w:rPr>
                <w:rFonts w:cs="Times New Roman"/>
              </w:rPr>
              <w:t xml:space="preserve">the </w:t>
            </w:r>
            <w:r w:rsidRPr="00937A18">
              <w:rPr>
                <w:rFonts w:cs="Times New Roman"/>
              </w:rPr>
              <w:t>tone, or improve readability.</w:t>
            </w:r>
          </w:p>
        </w:tc>
        <w:tc>
          <w:tcPr>
            <w:tcW w:w="0" w:type="auto"/>
          </w:tcPr>
          <w:p w14:paraId="7C3BCF27" w14:textId="66799F96" w:rsidR="00B7754E" w:rsidRPr="00937A18" w:rsidRDefault="0030207C" w:rsidP="009856D4">
            <w:pPr>
              <w:pStyle w:val="BodyText"/>
              <w:jc w:val="center"/>
              <w:rPr>
                <w:rFonts w:cs="Times New Roman"/>
                <w:i/>
              </w:rPr>
            </w:pPr>
            <w:r w:rsidRPr="00937A18">
              <w:rPr>
                <w:rFonts w:cs="Times New Roman"/>
                <w:i/>
              </w:rPr>
              <w:t>Make f</w:t>
            </w:r>
            <w:r w:rsidR="00834BD3" w:rsidRPr="00937A18">
              <w:rPr>
                <w:rFonts w:cs="Times New Roman"/>
                <w:i/>
              </w:rPr>
              <w:t xml:space="preserve">riendly, personalised, </w:t>
            </w:r>
            <w:r w:rsidRPr="00937A18">
              <w:rPr>
                <w:rFonts w:cs="Times New Roman"/>
                <w:i/>
              </w:rPr>
              <w:t xml:space="preserve">Improve </w:t>
            </w:r>
            <w:r w:rsidR="00834BD3" w:rsidRPr="00937A18">
              <w:rPr>
                <w:rFonts w:cs="Times New Roman"/>
                <w:i/>
              </w:rPr>
              <w:t>readability</w:t>
            </w:r>
          </w:p>
        </w:tc>
        <w:tc>
          <w:tcPr>
            <w:tcW w:w="0" w:type="auto"/>
          </w:tcPr>
          <w:p w14:paraId="1D87083A" w14:textId="3194E106" w:rsidR="00B7754E" w:rsidRPr="00937A18" w:rsidRDefault="00834BD3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“</w:t>
            </w:r>
            <w:r w:rsidRPr="00937A18">
              <w:rPr>
                <w:rFonts w:cs="Times New Roman"/>
                <w:i/>
                <w:iCs/>
              </w:rPr>
              <w:t>Make it more personal and user friendly...”; “To improve readability for parents.”; “language is slightly modified to be a bit more friendly and less formal</w:t>
            </w:r>
            <w:r w:rsidRPr="00937A18">
              <w:rPr>
                <w:rFonts w:cs="Times New Roman"/>
              </w:rPr>
              <w:t>”</w:t>
            </w:r>
          </w:p>
        </w:tc>
      </w:tr>
      <w:tr w:rsidR="00937A18" w:rsidRPr="00937A18" w14:paraId="5F29FD1F" w14:textId="77777777" w:rsidTr="00BD36DF">
        <w:tc>
          <w:tcPr>
            <w:tcW w:w="0" w:type="auto"/>
          </w:tcPr>
          <w:p w14:paraId="5772EB4D" w14:textId="77777777" w:rsidR="007C2BC1" w:rsidRPr="00937A18" w:rsidRDefault="007C2BC1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L</w:t>
            </w:r>
            <w:r w:rsidR="00B7754E" w:rsidRPr="00937A18">
              <w:rPr>
                <w:rFonts w:cs="Times New Roman"/>
              </w:rPr>
              <w:t>ocalisations</w:t>
            </w:r>
          </w:p>
          <w:p w14:paraId="77981DEC" w14:textId="4643DB4B" w:rsidR="007C2BC1" w:rsidRPr="00937A18" w:rsidRDefault="007C2BC1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(R = 46)</w:t>
            </w:r>
          </w:p>
        </w:tc>
        <w:tc>
          <w:tcPr>
            <w:tcW w:w="0" w:type="auto"/>
          </w:tcPr>
          <w:p w14:paraId="5AF38952" w14:textId="75B2F4DF" w:rsidR="00B7754E" w:rsidRPr="00937A18" w:rsidRDefault="00834BD3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Changes to “localise” letter to a given area.</w:t>
            </w:r>
          </w:p>
        </w:tc>
        <w:tc>
          <w:tcPr>
            <w:tcW w:w="0" w:type="auto"/>
          </w:tcPr>
          <w:p w14:paraId="21C0EDD5" w14:textId="51EFDB5A" w:rsidR="00B7754E" w:rsidRPr="00937A18" w:rsidRDefault="00834BD3" w:rsidP="009856D4">
            <w:pPr>
              <w:pStyle w:val="BodyText"/>
              <w:jc w:val="center"/>
              <w:rPr>
                <w:rFonts w:cs="Times New Roman"/>
                <w:i/>
              </w:rPr>
            </w:pPr>
            <w:r w:rsidRPr="00937A18">
              <w:rPr>
                <w:rFonts w:cs="Times New Roman"/>
                <w:i/>
              </w:rPr>
              <w:t>Contact</w:t>
            </w:r>
            <w:r w:rsidR="0030207C" w:rsidRPr="00937A18">
              <w:rPr>
                <w:rFonts w:cs="Times New Roman"/>
                <w:i/>
              </w:rPr>
              <w:t>s</w:t>
            </w:r>
            <w:r w:rsidRPr="00937A18">
              <w:rPr>
                <w:rFonts w:cs="Times New Roman"/>
                <w:i/>
              </w:rPr>
              <w:t>, design, other screening, services</w:t>
            </w:r>
          </w:p>
        </w:tc>
        <w:tc>
          <w:tcPr>
            <w:tcW w:w="0" w:type="auto"/>
          </w:tcPr>
          <w:p w14:paraId="0170CB0A" w14:textId="0AB816A2" w:rsidR="00B7754E" w:rsidRPr="00937A18" w:rsidRDefault="00834BD3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“</w:t>
            </w:r>
            <w:r w:rsidRPr="00937A18">
              <w:rPr>
                <w:rFonts w:cs="Times New Roman"/>
                <w:i/>
                <w:iCs/>
              </w:rPr>
              <w:t>The letter is locally tailored as for the Reception age”; “To fit with local commissioned services...”</w:t>
            </w:r>
            <w:r w:rsidR="007C2BC1" w:rsidRPr="00937A18">
              <w:rPr>
                <w:rFonts w:cs="Times New Roman"/>
                <w:i/>
                <w:iCs/>
              </w:rPr>
              <w:t>; “We also branded our services and used the st</w:t>
            </w:r>
            <w:r w:rsidR="000A415C" w:rsidRPr="00937A18">
              <w:rPr>
                <w:rFonts w:cs="Times New Roman"/>
                <w:i/>
                <w:iCs/>
              </w:rPr>
              <w:t>r</w:t>
            </w:r>
            <w:r w:rsidR="007C2BC1" w:rsidRPr="00937A18">
              <w:rPr>
                <w:rFonts w:cs="Times New Roman"/>
                <w:i/>
                <w:iCs/>
              </w:rPr>
              <w:t>apline...</w:t>
            </w:r>
            <w:r w:rsidR="007C2BC1" w:rsidRPr="00937A18">
              <w:rPr>
                <w:rFonts w:cs="Times New Roman"/>
              </w:rPr>
              <w:t>”</w:t>
            </w:r>
          </w:p>
        </w:tc>
      </w:tr>
      <w:tr w:rsidR="00937A18" w:rsidRPr="00937A18" w14:paraId="59ED3012" w14:textId="77777777" w:rsidTr="00BD36DF">
        <w:tc>
          <w:tcPr>
            <w:tcW w:w="0" w:type="auto"/>
            <w:tcBorders>
              <w:bottom w:val="single" w:sz="4" w:space="0" w:color="auto"/>
            </w:tcBorders>
          </w:tcPr>
          <w:p w14:paraId="06B9ABCA" w14:textId="3DDA60DB" w:rsidR="00B7754E" w:rsidRPr="00937A18" w:rsidRDefault="007C2BC1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U</w:t>
            </w:r>
            <w:r w:rsidR="00B7754E" w:rsidRPr="00937A18">
              <w:rPr>
                <w:rFonts w:cs="Times New Roman"/>
              </w:rPr>
              <w:t>ser driven</w:t>
            </w:r>
          </w:p>
          <w:p w14:paraId="68E07AD5" w14:textId="3279883F" w:rsidR="007C2BC1" w:rsidRPr="00937A18" w:rsidRDefault="007C2BC1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(R = 1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DCB1805" w14:textId="03D6E3E8" w:rsidR="00B7754E" w:rsidRPr="00937A18" w:rsidRDefault="007C2BC1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Changes due to feedback from users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D52A41" w14:textId="5A855D5F" w:rsidR="00B7754E" w:rsidRPr="00937A18" w:rsidRDefault="007C2BC1" w:rsidP="009856D4">
            <w:pPr>
              <w:pStyle w:val="BodyText"/>
              <w:jc w:val="center"/>
              <w:rPr>
                <w:rFonts w:cs="Times New Roman"/>
                <w:i/>
              </w:rPr>
            </w:pPr>
            <w:r w:rsidRPr="00937A18">
              <w:rPr>
                <w:rFonts w:cs="Times New Roman"/>
                <w:i/>
              </w:rPr>
              <w:t>Parents, public health director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AC2B02B" w14:textId="1CDC3387" w:rsidR="00B7754E" w:rsidRPr="00937A18" w:rsidRDefault="007C2BC1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“</w:t>
            </w:r>
            <w:r w:rsidRPr="00937A18">
              <w:rPr>
                <w:rFonts w:cs="Times New Roman"/>
                <w:i/>
                <w:iCs/>
              </w:rPr>
              <w:t>Based on feedback from parents who have previously complained about the letter and the NCMP programme.</w:t>
            </w:r>
            <w:r w:rsidRPr="00937A18">
              <w:rPr>
                <w:rFonts w:cs="Times New Roman"/>
              </w:rPr>
              <w:t>”; “</w:t>
            </w:r>
            <w:r w:rsidR="00CB707E" w:rsidRPr="00937A18">
              <w:rPr>
                <w:rFonts w:cs="Times New Roman"/>
                <w:i/>
                <w:iCs/>
              </w:rPr>
              <w:t>(wording)</w:t>
            </w:r>
            <w:r w:rsidR="00DF787F" w:rsidRPr="00937A18">
              <w:rPr>
                <w:rFonts w:cs="Times New Roman"/>
                <w:i/>
                <w:iCs/>
              </w:rPr>
              <w:t>...</w:t>
            </w:r>
            <w:r w:rsidRPr="00937A18">
              <w:rPr>
                <w:rFonts w:cs="Times New Roman"/>
                <w:i/>
                <w:iCs/>
              </w:rPr>
              <w:t>Director of Public Health is comfortable to use.</w:t>
            </w:r>
            <w:r w:rsidRPr="00937A18">
              <w:rPr>
                <w:rFonts w:cs="Times New Roman"/>
              </w:rPr>
              <w:t>”</w:t>
            </w:r>
          </w:p>
        </w:tc>
      </w:tr>
    </w:tbl>
    <w:p w14:paraId="4B0C2D8F" w14:textId="77777777" w:rsidR="003B5304" w:rsidRPr="00937A18" w:rsidRDefault="003B5304" w:rsidP="003B5304">
      <w:pPr>
        <w:tabs>
          <w:tab w:val="left" w:pos="1605"/>
        </w:tabs>
        <w:rPr>
          <w:rFonts w:cs="Times New Roman"/>
        </w:rPr>
      </w:pPr>
      <w:r w:rsidRPr="00937A18">
        <w:rPr>
          <w:rFonts w:cs="Times New Roman"/>
        </w:rPr>
        <w:t>*R = References</w:t>
      </w:r>
    </w:p>
    <w:p w14:paraId="42B29D1E" w14:textId="788760BC" w:rsidR="009856D4" w:rsidRPr="00937A18" w:rsidRDefault="009856D4" w:rsidP="009856D4">
      <w:pPr>
        <w:jc w:val="center"/>
        <w:rPr>
          <w:rFonts w:cs="Times New Roman"/>
        </w:rPr>
      </w:pPr>
      <w:r w:rsidRPr="00937A18">
        <w:rPr>
          <w:rFonts w:cs="Times New Roman"/>
        </w:rPr>
        <w:br w:type="page"/>
      </w:r>
    </w:p>
    <w:p w14:paraId="4983C420" w14:textId="5BD7E30A" w:rsidR="00D136CA" w:rsidRPr="00937A18" w:rsidRDefault="00D136CA" w:rsidP="003B5304">
      <w:pPr>
        <w:pStyle w:val="Caption"/>
        <w:keepNext/>
      </w:pPr>
      <w:r w:rsidRPr="00937A18">
        <w:lastRenderedPageBreak/>
        <w:t xml:space="preserve">Table </w:t>
      </w:r>
      <w:r w:rsidRPr="00937A18">
        <w:fldChar w:fldCharType="begin"/>
      </w:r>
      <w:r w:rsidRPr="00937A18">
        <w:instrText xml:space="preserve"> SEQ Table \* ARABIC </w:instrText>
      </w:r>
      <w:r w:rsidRPr="00937A18">
        <w:fldChar w:fldCharType="separate"/>
      </w:r>
      <w:r w:rsidR="00136D63" w:rsidRPr="00937A18">
        <w:rPr>
          <w:noProof/>
        </w:rPr>
        <w:t>2</w:t>
      </w:r>
      <w:r w:rsidRPr="00937A18">
        <w:fldChar w:fldCharType="end"/>
      </w:r>
      <w:r w:rsidRPr="00937A18">
        <w:t>: Rationale for changes of the result letter</w:t>
      </w:r>
    </w:p>
    <w:tbl>
      <w:tblPr>
        <w:tblStyle w:val="TableGrid"/>
        <w:tblW w:w="13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7"/>
        <w:gridCol w:w="2412"/>
        <w:gridCol w:w="2604"/>
        <w:gridCol w:w="6715"/>
      </w:tblGrid>
      <w:tr w:rsidR="00937A18" w:rsidRPr="00937A18" w14:paraId="5D623839" w14:textId="77777777" w:rsidTr="00BD36DF">
        <w:trPr>
          <w:trHeight w:val="382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DFCB697" w14:textId="0926BAA2" w:rsidR="00F8396D" w:rsidRPr="00937A18" w:rsidRDefault="00F8396D" w:rsidP="009856D4">
            <w:pPr>
              <w:pStyle w:val="BodyText"/>
              <w:jc w:val="center"/>
              <w:rPr>
                <w:rFonts w:cs="Times New Roman"/>
                <w:b/>
                <w:i/>
              </w:rPr>
            </w:pPr>
            <w:r w:rsidRPr="00937A18">
              <w:rPr>
                <w:rFonts w:cs="Times New Roman"/>
                <w:b/>
                <w:i/>
              </w:rPr>
              <w:t>Main the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2F5B491" w14:textId="77777777" w:rsidR="00F8396D" w:rsidRPr="00937A18" w:rsidRDefault="00F8396D" w:rsidP="009856D4">
            <w:pPr>
              <w:pStyle w:val="BodyText"/>
              <w:jc w:val="center"/>
              <w:rPr>
                <w:rFonts w:cs="Times New Roman"/>
                <w:b/>
                <w:i/>
              </w:rPr>
            </w:pPr>
            <w:r w:rsidRPr="00937A18">
              <w:rPr>
                <w:rFonts w:cs="Times New Roman"/>
                <w:b/>
                <w:i/>
              </w:rPr>
              <w:t>Defin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1D063A" w14:textId="205F0DD7" w:rsidR="00F8396D" w:rsidRPr="00937A18" w:rsidRDefault="00F8396D" w:rsidP="009856D4">
            <w:pPr>
              <w:pStyle w:val="BodyText"/>
              <w:jc w:val="center"/>
              <w:rPr>
                <w:rFonts w:cs="Times New Roman"/>
                <w:b/>
                <w:i/>
              </w:rPr>
            </w:pPr>
            <w:r w:rsidRPr="00937A18">
              <w:rPr>
                <w:rFonts w:cs="Times New Roman"/>
                <w:b/>
                <w:i/>
              </w:rPr>
              <w:t>Subtheme</w:t>
            </w:r>
            <w:r w:rsidR="00E10D98" w:rsidRPr="00937A18">
              <w:rPr>
                <w:rFonts w:cs="Times New Roman"/>
                <w:b/>
                <w:i/>
              </w:rPr>
              <w:t>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4B9F5" w14:textId="59EC51B6" w:rsidR="00F8396D" w:rsidRPr="00937A18" w:rsidRDefault="00F8396D" w:rsidP="009856D4">
            <w:pPr>
              <w:pStyle w:val="BodyText"/>
              <w:jc w:val="center"/>
              <w:rPr>
                <w:rFonts w:cs="Times New Roman"/>
                <w:b/>
              </w:rPr>
            </w:pPr>
            <w:r w:rsidRPr="00937A18">
              <w:rPr>
                <w:rFonts w:cs="Times New Roman"/>
                <w:b/>
                <w:i/>
              </w:rPr>
              <w:t>Examples by LGA</w:t>
            </w:r>
          </w:p>
        </w:tc>
      </w:tr>
      <w:tr w:rsidR="00937A18" w:rsidRPr="00937A18" w14:paraId="25437892" w14:textId="77777777" w:rsidTr="00BD36DF">
        <w:trPr>
          <w:trHeight w:val="1147"/>
        </w:trPr>
        <w:tc>
          <w:tcPr>
            <w:tcW w:w="0" w:type="auto"/>
            <w:tcBorders>
              <w:top w:val="single" w:sz="4" w:space="0" w:color="auto"/>
            </w:tcBorders>
          </w:tcPr>
          <w:p w14:paraId="5C3E8B48" w14:textId="35BA5816" w:rsidR="00F8396D" w:rsidRPr="00937A18" w:rsidRDefault="00F8396D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 xml:space="preserve">Clarifications (R = </w:t>
            </w:r>
            <w:r w:rsidR="00D36C86" w:rsidRPr="00937A18">
              <w:rPr>
                <w:rFonts w:cs="Times New Roman"/>
              </w:rPr>
              <w:t>10</w:t>
            </w:r>
            <w:r w:rsidRPr="00937A18">
              <w:rPr>
                <w:rFonts w:cs="Times New Roman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67242FD" w14:textId="6DEAC302" w:rsidR="00F8396D" w:rsidRPr="00937A18" w:rsidRDefault="00F8396D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 xml:space="preserve">Changes to clarify </w:t>
            </w:r>
            <w:r w:rsidR="004A54B8" w:rsidRPr="00937A18">
              <w:rPr>
                <w:rFonts w:cs="Times New Roman"/>
              </w:rPr>
              <w:t>results</w:t>
            </w:r>
            <w:r w:rsidRPr="00937A18">
              <w:rPr>
                <w:rFonts w:cs="Times New Roman"/>
              </w:rPr>
              <w:t xml:space="preserve"> </w:t>
            </w:r>
            <w:r w:rsidR="004A54B8" w:rsidRPr="00937A18">
              <w:rPr>
                <w:rFonts w:cs="Times New Roman"/>
              </w:rPr>
              <w:t>letter and the process of</w:t>
            </w:r>
            <w:r w:rsidRPr="00937A18">
              <w:rPr>
                <w:rFonts w:cs="Times New Roman"/>
              </w:rPr>
              <w:t xml:space="preserve"> the NCMP.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880E217" w14:textId="2ACE52F4" w:rsidR="00F8396D" w:rsidRPr="00937A18" w:rsidRDefault="004A54B8" w:rsidP="009856D4">
            <w:pPr>
              <w:pStyle w:val="BodyText"/>
              <w:jc w:val="center"/>
              <w:rPr>
                <w:rFonts w:cs="Times New Roman"/>
                <w:i/>
              </w:rPr>
            </w:pPr>
            <w:r w:rsidRPr="00937A18">
              <w:rPr>
                <w:rFonts w:cs="Times New Roman"/>
                <w:i/>
              </w:rPr>
              <w:t>Confidentiality</w:t>
            </w:r>
            <w:r w:rsidR="00F8396D" w:rsidRPr="00937A18">
              <w:rPr>
                <w:rFonts w:cs="Times New Roman"/>
                <w:i/>
              </w:rPr>
              <w:t xml:space="preserve">, </w:t>
            </w:r>
            <w:r w:rsidRPr="00937A18">
              <w:rPr>
                <w:rFonts w:cs="Times New Roman"/>
                <w:i/>
              </w:rPr>
              <w:t>result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6E61B4" w14:textId="72E672D0" w:rsidR="00F8396D" w:rsidRPr="00937A18" w:rsidRDefault="004A54B8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“</w:t>
            </w:r>
            <w:r w:rsidR="00AA0921" w:rsidRPr="00937A18">
              <w:rPr>
                <w:rFonts w:cs="Times New Roman"/>
                <w:i/>
                <w:iCs/>
              </w:rPr>
              <w:t>...reiterate information on confidentiality.</w:t>
            </w:r>
            <w:r w:rsidRPr="00937A18">
              <w:rPr>
                <w:rFonts w:cs="Times New Roman"/>
              </w:rPr>
              <w:t>”;</w:t>
            </w:r>
            <w:r w:rsidR="00AA0921" w:rsidRPr="00937A18">
              <w:rPr>
                <w:rFonts w:cs="Times New Roman"/>
              </w:rPr>
              <w:t xml:space="preserve"> “</w:t>
            </w:r>
            <w:r w:rsidR="00AA0921" w:rsidRPr="00937A18">
              <w:rPr>
                <w:rFonts w:cs="Times New Roman"/>
                <w:i/>
                <w:iCs/>
              </w:rPr>
              <w:t xml:space="preserve">The tailored letter adds further information, including </w:t>
            </w:r>
            <w:r w:rsidR="00664B9E" w:rsidRPr="00937A18">
              <w:rPr>
                <w:rFonts w:cs="Times New Roman"/>
                <w:i/>
                <w:iCs/>
              </w:rPr>
              <w:t>‘</w:t>
            </w:r>
            <w:r w:rsidR="00AA0921" w:rsidRPr="00937A18">
              <w:rPr>
                <w:rFonts w:cs="Times New Roman"/>
                <w:i/>
                <w:iCs/>
              </w:rPr>
              <w:t xml:space="preserve">hat 'some medical treatments can mean that BMI centile is not the best way to measure your </w:t>
            </w:r>
            <w:r w:rsidR="00664B9E" w:rsidRPr="00937A18">
              <w:rPr>
                <w:rFonts w:cs="Times New Roman"/>
                <w:i/>
                <w:iCs/>
              </w:rPr>
              <w:t>’</w:t>
            </w:r>
            <w:r w:rsidR="00324CCF" w:rsidRPr="00937A18">
              <w:rPr>
                <w:rFonts w:cs="Times New Roman"/>
                <w:i/>
                <w:iCs/>
              </w:rPr>
              <w:t>c</w:t>
            </w:r>
            <w:r w:rsidR="00AA0921" w:rsidRPr="00937A18">
              <w:rPr>
                <w:rFonts w:cs="Times New Roman"/>
                <w:i/>
                <w:iCs/>
              </w:rPr>
              <w:t>hild'</w:t>
            </w:r>
            <w:r w:rsidR="00AA0921" w:rsidRPr="00937A18">
              <w:rPr>
                <w:rFonts w:cs="Times New Roman"/>
              </w:rPr>
              <w:t>”;</w:t>
            </w:r>
            <w:r w:rsidR="0024784D" w:rsidRPr="00937A18">
              <w:rPr>
                <w:rFonts w:cs="Times New Roman"/>
              </w:rPr>
              <w:t xml:space="preserve"> “</w:t>
            </w:r>
            <w:r w:rsidR="0024784D" w:rsidRPr="00937A18">
              <w:rPr>
                <w:rFonts w:cs="Times New Roman"/>
                <w:i/>
                <w:iCs/>
              </w:rPr>
              <w:t>To give more information about the weight categories</w:t>
            </w:r>
            <w:r w:rsidR="0024784D" w:rsidRPr="00937A18">
              <w:rPr>
                <w:rFonts w:cs="Times New Roman"/>
              </w:rPr>
              <w:t>”</w:t>
            </w:r>
          </w:p>
        </w:tc>
      </w:tr>
      <w:tr w:rsidR="00937A18" w:rsidRPr="00937A18" w14:paraId="2EFEAD45" w14:textId="77777777" w:rsidTr="00BD36DF">
        <w:trPr>
          <w:trHeight w:val="1147"/>
        </w:trPr>
        <w:tc>
          <w:tcPr>
            <w:tcW w:w="0" w:type="auto"/>
          </w:tcPr>
          <w:p w14:paraId="08CBAC87" w14:textId="77777777" w:rsidR="00D36C86" w:rsidRPr="00937A18" w:rsidRDefault="00D36C86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Design</w:t>
            </w:r>
          </w:p>
          <w:p w14:paraId="2D3FF8ED" w14:textId="41E2C1D8" w:rsidR="00D36C86" w:rsidRPr="00937A18" w:rsidRDefault="00D36C86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(R = 5)</w:t>
            </w:r>
          </w:p>
        </w:tc>
        <w:tc>
          <w:tcPr>
            <w:tcW w:w="0" w:type="auto"/>
          </w:tcPr>
          <w:p w14:paraId="0A3D611C" w14:textId="67A184C9" w:rsidR="00D36C86" w:rsidRPr="00937A18" w:rsidRDefault="00B72C28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 xml:space="preserve">Changes to modify </w:t>
            </w:r>
            <w:r w:rsidR="00BE4693" w:rsidRPr="00937A18">
              <w:rPr>
                <w:rFonts w:cs="Times New Roman"/>
              </w:rPr>
              <w:t xml:space="preserve">the </w:t>
            </w:r>
            <w:r w:rsidRPr="00937A18">
              <w:rPr>
                <w:rFonts w:cs="Times New Roman"/>
              </w:rPr>
              <w:t>design of the result letter.</w:t>
            </w:r>
          </w:p>
        </w:tc>
        <w:tc>
          <w:tcPr>
            <w:tcW w:w="0" w:type="auto"/>
          </w:tcPr>
          <w:p w14:paraId="6FC32DCF" w14:textId="64A6603B" w:rsidR="00D36C86" w:rsidRPr="00937A18" w:rsidRDefault="004A54B8" w:rsidP="009856D4">
            <w:pPr>
              <w:pStyle w:val="BodyText"/>
              <w:jc w:val="center"/>
              <w:rPr>
                <w:rFonts w:cs="Times New Roman"/>
                <w:i/>
              </w:rPr>
            </w:pPr>
            <w:r w:rsidRPr="00937A18">
              <w:rPr>
                <w:rFonts w:cs="Times New Roman"/>
                <w:i/>
              </w:rPr>
              <w:t>Nudge, printing costs, visuals</w:t>
            </w:r>
          </w:p>
        </w:tc>
        <w:tc>
          <w:tcPr>
            <w:tcW w:w="0" w:type="auto"/>
          </w:tcPr>
          <w:p w14:paraId="2DC158B5" w14:textId="62A45142" w:rsidR="00D36C86" w:rsidRPr="00937A18" w:rsidRDefault="004A54B8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“</w:t>
            </w:r>
            <w:r w:rsidR="00624FE6" w:rsidRPr="00937A18">
              <w:rPr>
                <w:rFonts w:cs="Times New Roman"/>
                <w:i/>
                <w:iCs/>
              </w:rPr>
              <w:t>...a</w:t>
            </w:r>
            <w:r w:rsidR="00324CCF" w:rsidRPr="00937A18">
              <w:rPr>
                <w:rFonts w:cs="Times New Roman"/>
                <w:i/>
                <w:iCs/>
              </w:rPr>
              <w:t>p</w:t>
            </w:r>
            <w:r w:rsidR="00624FE6" w:rsidRPr="00937A18">
              <w:rPr>
                <w:rFonts w:cs="Times New Roman"/>
                <w:i/>
                <w:iCs/>
              </w:rPr>
              <w:t>ply 'nudge t</w:t>
            </w:r>
            <w:r w:rsidR="00324CCF" w:rsidRPr="00937A18">
              <w:rPr>
                <w:rFonts w:cs="Times New Roman"/>
                <w:i/>
                <w:iCs/>
              </w:rPr>
              <w:t>h</w:t>
            </w:r>
            <w:r w:rsidR="00624FE6" w:rsidRPr="00937A18">
              <w:rPr>
                <w:rFonts w:cs="Times New Roman"/>
                <w:i/>
                <w:iCs/>
              </w:rPr>
              <w:t>eory' to the le</w:t>
            </w:r>
            <w:r w:rsidR="00324CCF" w:rsidRPr="00937A18">
              <w:rPr>
                <w:rFonts w:cs="Times New Roman"/>
                <w:i/>
                <w:iCs/>
              </w:rPr>
              <w:t>t</w:t>
            </w:r>
            <w:r w:rsidR="00624FE6" w:rsidRPr="00937A18">
              <w:rPr>
                <w:rFonts w:cs="Times New Roman"/>
                <w:i/>
                <w:iCs/>
              </w:rPr>
              <w:t>ter - the information remains the same but is presented and structured differently to the standard letter.</w:t>
            </w:r>
            <w:r w:rsidRPr="00937A18">
              <w:rPr>
                <w:rFonts w:cs="Times New Roman"/>
              </w:rPr>
              <w:t>”;</w:t>
            </w:r>
            <w:r w:rsidR="00624FE6" w:rsidRPr="00937A18">
              <w:rPr>
                <w:rFonts w:cs="Times New Roman"/>
              </w:rPr>
              <w:t xml:space="preserve"> “</w:t>
            </w:r>
            <w:r w:rsidR="00624FE6" w:rsidRPr="00937A18">
              <w:rPr>
                <w:rFonts w:cs="Times New Roman"/>
                <w:i/>
                <w:iCs/>
              </w:rPr>
              <w:t>We also send a growth chart to indicate visually to parent the degree of difference from percentile...</w:t>
            </w:r>
            <w:r w:rsidR="00624FE6" w:rsidRPr="00937A18">
              <w:rPr>
                <w:rFonts w:cs="Times New Roman"/>
              </w:rPr>
              <w:t>”</w:t>
            </w:r>
          </w:p>
        </w:tc>
      </w:tr>
      <w:tr w:rsidR="00937A18" w:rsidRPr="00937A18" w14:paraId="27FEE3FF" w14:textId="77777777" w:rsidTr="00BD36DF">
        <w:trPr>
          <w:trHeight w:val="1147"/>
        </w:trPr>
        <w:tc>
          <w:tcPr>
            <w:tcW w:w="0" w:type="auto"/>
          </w:tcPr>
          <w:p w14:paraId="79C2E2B0" w14:textId="77777777" w:rsidR="00F8396D" w:rsidRPr="00937A18" w:rsidRDefault="00F8396D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Language</w:t>
            </w:r>
          </w:p>
          <w:p w14:paraId="447F7E69" w14:textId="32012136" w:rsidR="00F8396D" w:rsidRPr="00937A18" w:rsidRDefault="00F8396D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 xml:space="preserve">(R = </w:t>
            </w:r>
            <w:r w:rsidR="00D36C86" w:rsidRPr="00937A18">
              <w:rPr>
                <w:rFonts w:cs="Times New Roman"/>
              </w:rPr>
              <w:t>20</w:t>
            </w:r>
            <w:r w:rsidRPr="00937A18">
              <w:rPr>
                <w:rFonts w:cs="Times New Roman"/>
              </w:rPr>
              <w:t>)</w:t>
            </w:r>
          </w:p>
        </w:tc>
        <w:tc>
          <w:tcPr>
            <w:tcW w:w="0" w:type="auto"/>
          </w:tcPr>
          <w:p w14:paraId="6A216160" w14:textId="3A6FF447" w:rsidR="00F8396D" w:rsidRPr="00937A18" w:rsidRDefault="00F8396D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 xml:space="preserve">Changes to modify the language of the </w:t>
            </w:r>
            <w:r w:rsidR="00B72C28" w:rsidRPr="00937A18">
              <w:rPr>
                <w:rFonts w:cs="Times New Roman"/>
              </w:rPr>
              <w:t>result</w:t>
            </w:r>
            <w:r w:rsidRPr="00937A18">
              <w:rPr>
                <w:rFonts w:cs="Times New Roman"/>
              </w:rPr>
              <w:t xml:space="preserve"> letters, change </w:t>
            </w:r>
            <w:r w:rsidR="00BE4693" w:rsidRPr="00937A18">
              <w:rPr>
                <w:rFonts w:cs="Times New Roman"/>
              </w:rPr>
              <w:t xml:space="preserve">the </w:t>
            </w:r>
            <w:r w:rsidRPr="00937A18">
              <w:rPr>
                <w:rFonts w:cs="Times New Roman"/>
              </w:rPr>
              <w:t>tone, or improve readability.</w:t>
            </w:r>
          </w:p>
        </w:tc>
        <w:tc>
          <w:tcPr>
            <w:tcW w:w="0" w:type="auto"/>
          </w:tcPr>
          <w:p w14:paraId="1DA19AE9" w14:textId="62F42892" w:rsidR="00F8396D" w:rsidRPr="00937A18" w:rsidRDefault="003E2DF8" w:rsidP="009856D4">
            <w:pPr>
              <w:pStyle w:val="BodyText"/>
              <w:jc w:val="center"/>
              <w:rPr>
                <w:rFonts w:cs="Times New Roman"/>
                <w:i/>
              </w:rPr>
            </w:pPr>
            <w:r w:rsidRPr="00937A18">
              <w:rPr>
                <w:rFonts w:cs="Times New Roman"/>
                <w:i/>
              </w:rPr>
              <w:t xml:space="preserve">Emphasise health issues, </w:t>
            </w:r>
            <w:r w:rsidR="0030207C" w:rsidRPr="00937A18">
              <w:rPr>
                <w:rFonts w:cs="Times New Roman"/>
                <w:i/>
              </w:rPr>
              <w:t>make</w:t>
            </w:r>
            <w:r w:rsidR="00F55F11" w:rsidRPr="00937A18">
              <w:rPr>
                <w:rFonts w:cs="Times New Roman"/>
                <w:i/>
              </w:rPr>
              <w:t xml:space="preserve"> </w:t>
            </w:r>
            <w:r w:rsidRPr="00937A18">
              <w:rPr>
                <w:rFonts w:cs="Times New Roman"/>
                <w:i/>
              </w:rPr>
              <w:t xml:space="preserve">friendly, neutralise, personalise, </w:t>
            </w:r>
            <w:r w:rsidR="0030207C" w:rsidRPr="00937A18">
              <w:rPr>
                <w:rFonts w:cs="Times New Roman"/>
                <w:i/>
              </w:rPr>
              <w:t xml:space="preserve">Improve </w:t>
            </w:r>
            <w:r w:rsidRPr="00937A18">
              <w:rPr>
                <w:rFonts w:cs="Times New Roman"/>
                <w:i/>
              </w:rPr>
              <w:t>readability</w:t>
            </w:r>
          </w:p>
        </w:tc>
        <w:tc>
          <w:tcPr>
            <w:tcW w:w="0" w:type="auto"/>
          </w:tcPr>
          <w:p w14:paraId="5BC099DC" w14:textId="5C3AD543" w:rsidR="00F8396D" w:rsidRPr="00937A18" w:rsidRDefault="004A54B8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“</w:t>
            </w:r>
            <w:r w:rsidR="003E2DF8" w:rsidRPr="00937A18">
              <w:rPr>
                <w:rFonts w:cs="Times New Roman"/>
                <w:i/>
                <w:iCs/>
              </w:rPr>
              <w:t>Added in a little more information about how obesity can cause health problems...</w:t>
            </w:r>
            <w:r w:rsidRPr="00937A18">
              <w:rPr>
                <w:rFonts w:cs="Times New Roman"/>
              </w:rPr>
              <w:t>”;</w:t>
            </w:r>
            <w:r w:rsidR="003E2DF8" w:rsidRPr="00937A18">
              <w:rPr>
                <w:rFonts w:cs="Times New Roman"/>
              </w:rPr>
              <w:t xml:space="preserve"> “</w:t>
            </w:r>
            <w:r w:rsidR="003E2DF8" w:rsidRPr="00937A18">
              <w:rPr>
                <w:rFonts w:cs="Times New Roman"/>
                <w:i/>
                <w:iCs/>
              </w:rPr>
              <w:t>To make the wording more user friendly.</w:t>
            </w:r>
            <w:r w:rsidR="003E2DF8" w:rsidRPr="00937A18">
              <w:rPr>
                <w:rFonts w:cs="Times New Roman"/>
              </w:rPr>
              <w:t>”; “</w:t>
            </w:r>
            <w:r w:rsidR="003E2DF8" w:rsidRPr="00937A18">
              <w:rPr>
                <w:rFonts w:cs="Times New Roman"/>
                <w:i/>
                <w:iCs/>
              </w:rPr>
              <w:t>It was agreed to soften the language...</w:t>
            </w:r>
            <w:r w:rsidR="003E2DF8" w:rsidRPr="00937A18">
              <w:rPr>
                <w:rFonts w:cs="Times New Roman"/>
              </w:rPr>
              <w:t>”; “</w:t>
            </w:r>
            <w:r w:rsidR="003E2DF8" w:rsidRPr="00937A18">
              <w:rPr>
                <w:rFonts w:cs="Times New Roman"/>
                <w:i/>
                <w:iCs/>
              </w:rPr>
              <w:t>Trying to make it a more personal</w:t>
            </w:r>
            <w:r w:rsidR="003E2DF8" w:rsidRPr="00937A18">
              <w:rPr>
                <w:rFonts w:cs="Times New Roman"/>
              </w:rPr>
              <w:t>”; “</w:t>
            </w:r>
            <w:r w:rsidR="003E2DF8" w:rsidRPr="00937A18">
              <w:rPr>
                <w:rFonts w:cs="Times New Roman"/>
                <w:i/>
                <w:iCs/>
              </w:rPr>
              <w:t>...to be more readable.</w:t>
            </w:r>
            <w:r w:rsidR="003E2DF8" w:rsidRPr="00937A18">
              <w:rPr>
                <w:rFonts w:cs="Times New Roman"/>
              </w:rPr>
              <w:t>”</w:t>
            </w:r>
          </w:p>
        </w:tc>
      </w:tr>
      <w:tr w:rsidR="00937A18" w:rsidRPr="00937A18" w14:paraId="401D43B2" w14:textId="77777777" w:rsidTr="00BD36DF">
        <w:trPr>
          <w:trHeight w:val="749"/>
        </w:trPr>
        <w:tc>
          <w:tcPr>
            <w:tcW w:w="0" w:type="auto"/>
          </w:tcPr>
          <w:p w14:paraId="2C4F5E00" w14:textId="77777777" w:rsidR="00F8396D" w:rsidRPr="00937A18" w:rsidRDefault="00F8396D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Localisations</w:t>
            </w:r>
          </w:p>
          <w:p w14:paraId="7BD5FE90" w14:textId="62553132" w:rsidR="00F8396D" w:rsidRPr="00937A18" w:rsidRDefault="00F8396D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 xml:space="preserve">(R = </w:t>
            </w:r>
            <w:r w:rsidR="00D36C86" w:rsidRPr="00937A18">
              <w:rPr>
                <w:rFonts w:cs="Times New Roman"/>
              </w:rPr>
              <w:t>50</w:t>
            </w:r>
            <w:r w:rsidRPr="00937A18">
              <w:rPr>
                <w:rFonts w:cs="Times New Roman"/>
              </w:rPr>
              <w:t>)</w:t>
            </w:r>
          </w:p>
        </w:tc>
        <w:tc>
          <w:tcPr>
            <w:tcW w:w="0" w:type="auto"/>
          </w:tcPr>
          <w:p w14:paraId="5B93CEF9" w14:textId="77777777" w:rsidR="00F8396D" w:rsidRPr="00937A18" w:rsidRDefault="00F8396D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Changes to “localise” letter to a given area.</w:t>
            </w:r>
          </w:p>
        </w:tc>
        <w:tc>
          <w:tcPr>
            <w:tcW w:w="0" w:type="auto"/>
          </w:tcPr>
          <w:p w14:paraId="50781F9E" w14:textId="0B6A61EC" w:rsidR="00F8396D" w:rsidRPr="00937A18" w:rsidRDefault="00E10D98" w:rsidP="009856D4">
            <w:pPr>
              <w:pStyle w:val="BodyText"/>
              <w:jc w:val="center"/>
              <w:rPr>
                <w:rFonts w:cs="Times New Roman"/>
                <w:i/>
              </w:rPr>
            </w:pPr>
            <w:r w:rsidRPr="00937A18">
              <w:rPr>
                <w:rFonts w:cs="Times New Roman"/>
                <w:i/>
              </w:rPr>
              <w:t>Contact</w:t>
            </w:r>
            <w:r w:rsidR="00F55F11" w:rsidRPr="00937A18">
              <w:rPr>
                <w:rFonts w:cs="Times New Roman"/>
                <w:i/>
              </w:rPr>
              <w:t>s</w:t>
            </w:r>
            <w:r w:rsidRPr="00937A18">
              <w:rPr>
                <w:rFonts w:cs="Times New Roman"/>
                <w:i/>
              </w:rPr>
              <w:t>, other screening, services</w:t>
            </w:r>
          </w:p>
        </w:tc>
        <w:tc>
          <w:tcPr>
            <w:tcW w:w="0" w:type="auto"/>
          </w:tcPr>
          <w:p w14:paraId="2B61BF39" w14:textId="5FAC0516" w:rsidR="00F8396D" w:rsidRPr="00937A18" w:rsidRDefault="004A54B8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“</w:t>
            </w:r>
            <w:r w:rsidR="00504299" w:rsidRPr="00937A18">
              <w:rPr>
                <w:rFonts w:cs="Times New Roman"/>
                <w:i/>
                <w:iCs/>
              </w:rPr>
              <w:t>...local number and information.</w:t>
            </w:r>
            <w:r w:rsidRPr="00937A18">
              <w:rPr>
                <w:rFonts w:cs="Times New Roman"/>
              </w:rPr>
              <w:t>”;</w:t>
            </w:r>
            <w:r w:rsidR="00504299" w:rsidRPr="00937A18">
              <w:rPr>
                <w:rFonts w:cs="Times New Roman"/>
              </w:rPr>
              <w:t xml:space="preserve"> “</w:t>
            </w:r>
            <w:r w:rsidR="00504299" w:rsidRPr="00937A18">
              <w:rPr>
                <w:rFonts w:cs="Times New Roman"/>
                <w:i/>
                <w:iCs/>
              </w:rPr>
              <w:t>...provide information on dental health.</w:t>
            </w:r>
            <w:r w:rsidR="00504299" w:rsidRPr="00937A18">
              <w:rPr>
                <w:rFonts w:cs="Times New Roman"/>
              </w:rPr>
              <w:t>”; “</w:t>
            </w:r>
            <w:r w:rsidR="00504299" w:rsidRPr="00937A18">
              <w:rPr>
                <w:rFonts w:cs="Times New Roman"/>
                <w:i/>
                <w:iCs/>
              </w:rPr>
              <w:t>To promote local weight management services.</w:t>
            </w:r>
            <w:r w:rsidR="00504299" w:rsidRPr="00937A18">
              <w:rPr>
                <w:rFonts w:cs="Times New Roman"/>
              </w:rPr>
              <w:t>”</w:t>
            </w:r>
          </w:p>
        </w:tc>
      </w:tr>
      <w:tr w:rsidR="00937A18" w:rsidRPr="00937A18" w14:paraId="50631A63" w14:textId="77777777" w:rsidTr="00BD36DF">
        <w:trPr>
          <w:trHeight w:val="2188"/>
        </w:trPr>
        <w:tc>
          <w:tcPr>
            <w:tcW w:w="0" w:type="auto"/>
            <w:tcBorders>
              <w:bottom w:val="single" w:sz="4" w:space="0" w:color="auto"/>
            </w:tcBorders>
          </w:tcPr>
          <w:p w14:paraId="59FF91D7" w14:textId="77777777" w:rsidR="00F8396D" w:rsidRPr="00937A18" w:rsidRDefault="00F8396D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User driven</w:t>
            </w:r>
          </w:p>
          <w:p w14:paraId="3C8AC8FC" w14:textId="375120ED" w:rsidR="00F8396D" w:rsidRPr="00937A18" w:rsidRDefault="00F8396D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 xml:space="preserve">(R = </w:t>
            </w:r>
            <w:r w:rsidR="00D36C86" w:rsidRPr="00937A18">
              <w:rPr>
                <w:rFonts w:cs="Times New Roman"/>
              </w:rPr>
              <w:t>19</w:t>
            </w:r>
            <w:r w:rsidRPr="00937A18">
              <w:rPr>
                <w:rFonts w:cs="Times New Roman"/>
              </w:rPr>
              <w:t>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34D4A42" w14:textId="77777777" w:rsidR="00F8396D" w:rsidRPr="00937A18" w:rsidRDefault="00F8396D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Changes due to feedback from users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726903B" w14:textId="675B7732" w:rsidR="00F8396D" w:rsidRPr="00937A18" w:rsidRDefault="00F8396D" w:rsidP="009856D4">
            <w:pPr>
              <w:pStyle w:val="BodyText"/>
              <w:jc w:val="center"/>
              <w:rPr>
                <w:rFonts w:cs="Times New Roman"/>
                <w:i/>
              </w:rPr>
            </w:pPr>
            <w:r w:rsidRPr="00937A18">
              <w:rPr>
                <w:rFonts w:cs="Times New Roman"/>
                <w:i/>
              </w:rPr>
              <w:t>Parents, public health director</w:t>
            </w:r>
            <w:r w:rsidR="00F55F11" w:rsidRPr="00937A18">
              <w:rPr>
                <w:rFonts w:cs="Times New Roman"/>
                <w:i/>
              </w:rPr>
              <w:t>, school nurs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D78017F" w14:textId="1D8C5B80" w:rsidR="00F8396D" w:rsidRPr="00937A18" w:rsidRDefault="004A54B8" w:rsidP="009856D4">
            <w:pPr>
              <w:pStyle w:val="BodyText"/>
              <w:jc w:val="center"/>
              <w:rPr>
                <w:rFonts w:cs="Times New Roman"/>
              </w:rPr>
            </w:pPr>
            <w:r w:rsidRPr="00937A18">
              <w:rPr>
                <w:rFonts w:cs="Times New Roman"/>
              </w:rPr>
              <w:t>“</w:t>
            </w:r>
            <w:r w:rsidR="00F55F11" w:rsidRPr="00937A18">
              <w:rPr>
                <w:rFonts w:cs="Times New Roman"/>
                <w:i/>
                <w:iCs/>
              </w:rPr>
              <w:t>The provider received a number of complaints from parents regarding the suggestion that their child was overweight.</w:t>
            </w:r>
            <w:r w:rsidRPr="00937A18">
              <w:rPr>
                <w:rFonts w:cs="Times New Roman"/>
              </w:rPr>
              <w:t>”;</w:t>
            </w:r>
            <w:r w:rsidR="00F55F11" w:rsidRPr="00937A18">
              <w:rPr>
                <w:rFonts w:cs="Times New Roman"/>
              </w:rPr>
              <w:t xml:space="preserve"> “</w:t>
            </w:r>
            <w:r w:rsidR="00F55F11" w:rsidRPr="00937A18">
              <w:rPr>
                <w:rFonts w:cs="Times New Roman"/>
                <w:i/>
                <w:iCs/>
              </w:rPr>
              <w:t>We have significantly changed the results letter following focus group activity with parents. Many parents told us the language was not engaging and felt blaming.</w:t>
            </w:r>
            <w:r w:rsidR="00F55F11" w:rsidRPr="00937A18">
              <w:rPr>
                <w:rFonts w:cs="Times New Roman"/>
              </w:rPr>
              <w:t>”; “</w:t>
            </w:r>
            <w:r w:rsidR="00F55F11" w:rsidRPr="00937A18">
              <w:rPr>
                <w:rFonts w:cs="Times New Roman"/>
                <w:i/>
                <w:iCs/>
              </w:rPr>
              <w:t>...wording</w:t>
            </w:r>
            <w:r w:rsidR="00F55F11" w:rsidRPr="00937A18">
              <w:rPr>
                <w:rFonts w:cs="Times New Roman"/>
              </w:rPr>
              <w:t xml:space="preserve"> </w:t>
            </w:r>
            <w:r w:rsidR="00F55F11" w:rsidRPr="00937A18">
              <w:rPr>
                <w:rFonts w:cs="Times New Roman"/>
                <w:i/>
                <w:iCs/>
              </w:rPr>
              <w:t>approved by programme leads and Director of public health.</w:t>
            </w:r>
            <w:r w:rsidR="00F55F11" w:rsidRPr="00937A18">
              <w:rPr>
                <w:rFonts w:cs="Times New Roman"/>
              </w:rPr>
              <w:t>”; “</w:t>
            </w:r>
            <w:r w:rsidR="00F55F11" w:rsidRPr="00937A18">
              <w:rPr>
                <w:rFonts w:cs="Times New Roman"/>
                <w:i/>
                <w:iCs/>
              </w:rPr>
              <w:t>We decided to change our letters in consultation with our school nurses as they had expressed a concern that some parents felt offended by the letter.</w:t>
            </w:r>
            <w:r w:rsidR="00F55F11" w:rsidRPr="00937A18">
              <w:rPr>
                <w:rFonts w:cs="Times New Roman"/>
              </w:rPr>
              <w:t>”</w:t>
            </w:r>
          </w:p>
        </w:tc>
      </w:tr>
    </w:tbl>
    <w:p w14:paraId="08AFF337" w14:textId="60419C80" w:rsidR="009C0BAB" w:rsidRPr="00937A18" w:rsidRDefault="00DF2B0C" w:rsidP="003B5304">
      <w:pPr>
        <w:tabs>
          <w:tab w:val="left" w:pos="1605"/>
        </w:tabs>
        <w:rPr>
          <w:rFonts w:cs="Times New Roman"/>
        </w:rPr>
      </w:pPr>
      <w:r w:rsidRPr="00937A18">
        <w:rPr>
          <w:rFonts w:cs="Times New Roman"/>
        </w:rPr>
        <w:t>*R = References</w:t>
      </w:r>
    </w:p>
    <w:p w14:paraId="441947E2" w14:textId="77777777" w:rsidR="00136D63" w:rsidRPr="00937A18" w:rsidRDefault="009856D4">
      <w:pPr>
        <w:rPr>
          <w:rFonts w:cs="Times New Roman"/>
        </w:rPr>
      </w:pPr>
      <w:r w:rsidRPr="00937A18">
        <w:rPr>
          <w:rFonts w:cs="Times New Roman"/>
        </w:rPr>
        <w:br w:type="page"/>
      </w:r>
    </w:p>
    <w:p w14:paraId="2030938A" w14:textId="7E525ADD" w:rsidR="00136D63" w:rsidRPr="00937A18" w:rsidRDefault="00CD694D" w:rsidP="00136D63">
      <w:pPr>
        <w:pStyle w:val="Caption"/>
      </w:pPr>
      <w:r w:rsidRPr="00937A18">
        <w:rPr>
          <w:noProof/>
        </w:rPr>
        <w:lastRenderedPageBreak/>
        <w:drawing>
          <wp:inline distT="0" distB="0" distL="0" distR="0" wp14:anchorId="070AC051" wp14:editId="0135CCAA">
            <wp:extent cx="8229600" cy="44888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48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8EB74" w14:textId="32D48515" w:rsidR="00136D63" w:rsidRPr="00937A18" w:rsidRDefault="00136D63" w:rsidP="00136D63">
      <w:pPr>
        <w:pStyle w:val="Caption"/>
      </w:pPr>
      <w:r w:rsidRPr="00937A18">
        <w:t xml:space="preserve">Figure </w:t>
      </w:r>
      <w:r w:rsidRPr="00937A18">
        <w:fldChar w:fldCharType="begin"/>
      </w:r>
      <w:r w:rsidRPr="00937A18">
        <w:instrText xml:space="preserve"> SEQ Figure \* ARABIC </w:instrText>
      </w:r>
      <w:r w:rsidRPr="00937A18">
        <w:fldChar w:fldCharType="separate"/>
      </w:r>
      <w:r w:rsidRPr="00937A18">
        <w:rPr>
          <w:noProof/>
        </w:rPr>
        <w:t>1</w:t>
      </w:r>
      <w:r w:rsidRPr="00937A18">
        <w:fldChar w:fldCharType="end"/>
      </w:r>
      <w:r w:rsidRPr="00937A18">
        <w:t>: Job titles of LGA’s representatives (respondents)</w:t>
      </w:r>
    </w:p>
    <w:p w14:paraId="2A598DC1" w14:textId="18E78C3C" w:rsidR="00136D63" w:rsidRPr="00937A18" w:rsidRDefault="00136D63">
      <w:pPr>
        <w:rPr>
          <w:rFonts w:cs="Times New Roman"/>
        </w:rPr>
      </w:pPr>
      <w:r w:rsidRPr="00937A18">
        <w:rPr>
          <w:rFonts w:cs="Times New Roman"/>
        </w:rPr>
        <w:br w:type="page"/>
      </w:r>
    </w:p>
    <w:p w14:paraId="1B9567CE" w14:textId="77777777" w:rsidR="009856D4" w:rsidRPr="00937A18" w:rsidRDefault="009856D4" w:rsidP="009856D4">
      <w:pPr>
        <w:jc w:val="center"/>
        <w:rPr>
          <w:rFonts w:cs="Times New Roman"/>
        </w:rPr>
      </w:pPr>
    </w:p>
    <w:p w14:paraId="28996342" w14:textId="7160F58B" w:rsidR="00FF630F" w:rsidRPr="00937A18" w:rsidRDefault="00CD694D" w:rsidP="00FF630F">
      <w:pPr>
        <w:rPr>
          <w:i/>
          <w:iCs/>
        </w:rPr>
      </w:pPr>
      <w:r w:rsidRPr="00937A18">
        <w:rPr>
          <w:noProof/>
        </w:rPr>
        <w:drawing>
          <wp:inline distT="0" distB="0" distL="0" distR="0" wp14:anchorId="55D637D9" wp14:editId="26CD5468">
            <wp:extent cx="6691313" cy="53530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6462" cy="5365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C5B29" w14:textId="56971608" w:rsidR="009856D4" w:rsidRPr="00937A18" w:rsidRDefault="00A147AD" w:rsidP="00CD694D">
      <w:pPr>
        <w:pStyle w:val="Caption"/>
      </w:pPr>
      <w:r w:rsidRPr="00937A18">
        <w:t xml:space="preserve">Figure </w:t>
      </w:r>
      <w:r w:rsidRPr="00937A18">
        <w:fldChar w:fldCharType="begin"/>
      </w:r>
      <w:r w:rsidRPr="00937A18">
        <w:instrText xml:space="preserve"> SEQ Figure \* ARABIC </w:instrText>
      </w:r>
      <w:r w:rsidRPr="00937A18">
        <w:fldChar w:fldCharType="separate"/>
      </w:r>
      <w:r w:rsidR="00136D63" w:rsidRPr="00937A18">
        <w:rPr>
          <w:noProof/>
        </w:rPr>
        <w:t>2</w:t>
      </w:r>
      <w:r w:rsidRPr="00937A18">
        <w:fldChar w:fldCharType="end"/>
      </w:r>
      <w:r w:rsidRPr="00937A18">
        <w:t xml:space="preserve">: </w:t>
      </w:r>
      <w:r w:rsidR="00356858" w:rsidRPr="00937A18">
        <w:t>Methods of c</w:t>
      </w:r>
      <w:r w:rsidRPr="00937A18">
        <w:t xml:space="preserve">ontact available to parents </w:t>
      </w:r>
      <w:r w:rsidR="00356858" w:rsidRPr="00937A18">
        <w:t>inside</w:t>
      </w:r>
      <w:r w:rsidRPr="00937A18">
        <w:t xml:space="preserve"> the result letters</w:t>
      </w:r>
      <w:r w:rsidR="009856D4" w:rsidRPr="00937A18">
        <w:br w:type="page"/>
      </w:r>
    </w:p>
    <w:p w14:paraId="08C300CE" w14:textId="3C32CAE1" w:rsidR="003E500A" w:rsidRPr="00937A18" w:rsidRDefault="009123AB" w:rsidP="00FF630F">
      <w:pPr>
        <w:rPr>
          <w:i/>
          <w:iCs/>
        </w:rPr>
      </w:pPr>
      <w:r w:rsidRPr="00937A18">
        <w:rPr>
          <w:noProof/>
        </w:rPr>
        <w:lastRenderedPageBreak/>
        <w:drawing>
          <wp:inline distT="0" distB="0" distL="0" distR="0" wp14:anchorId="427A2411" wp14:editId="2476F307">
            <wp:extent cx="8229600" cy="32918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BE054" w14:textId="0ED5F73F" w:rsidR="00463405" w:rsidRPr="00937A18" w:rsidRDefault="003E500A" w:rsidP="003B5304">
      <w:pPr>
        <w:pStyle w:val="Caption"/>
      </w:pPr>
      <w:r w:rsidRPr="00937A18">
        <w:t xml:space="preserve">Figure </w:t>
      </w:r>
      <w:r w:rsidRPr="00937A18">
        <w:fldChar w:fldCharType="begin"/>
      </w:r>
      <w:r w:rsidRPr="00937A18">
        <w:instrText xml:space="preserve"> SEQ Figure \* ARABIC </w:instrText>
      </w:r>
      <w:r w:rsidRPr="00937A18">
        <w:fldChar w:fldCharType="separate"/>
      </w:r>
      <w:r w:rsidR="00136D63" w:rsidRPr="00937A18">
        <w:rPr>
          <w:noProof/>
        </w:rPr>
        <w:t>3</w:t>
      </w:r>
      <w:r w:rsidRPr="00937A18">
        <w:fldChar w:fldCharType="end"/>
      </w:r>
      <w:r w:rsidRPr="00937A18">
        <w:t xml:space="preserve">: Reasons for </w:t>
      </w:r>
      <w:r w:rsidR="00A123FE" w:rsidRPr="00937A18">
        <w:t>limited</w:t>
      </w:r>
      <w:r w:rsidRPr="00937A18">
        <w:t xml:space="preserve"> service provision</w:t>
      </w:r>
    </w:p>
    <w:p w14:paraId="1616DDFA" w14:textId="064E7699" w:rsidR="009856D4" w:rsidRPr="00937A18" w:rsidRDefault="009856D4" w:rsidP="009856D4">
      <w:pPr>
        <w:jc w:val="center"/>
      </w:pPr>
      <w:r w:rsidRPr="00937A18">
        <w:br w:type="page"/>
      </w:r>
    </w:p>
    <w:p w14:paraId="5D22C3B6" w14:textId="0118E3E0" w:rsidR="003E500A" w:rsidRPr="00937A18" w:rsidRDefault="009123AB" w:rsidP="00FF630F">
      <w:pPr>
        <w:rPr>
          <w:i/>
          <w:iCs/>
        </w:rPr>
      </w:pPr>
      <w:r w:rsidRPr="00937A18">
        <w:rPr>
          <w:noProof/>
        </w:rPr>
        <w:lastRenderedPageBreak/>
        <w:drawing>
          <wp:inline distT="0" distB="0" distL="0" distR="0" wp14:anchorId="730499C3" wp14:editId="784E0057">
            <wp:extent cx="8229600" cy="529018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29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0FF6F" w14:textId="066AA755" w:rsidR="009856D4" w:rsidRPr="00937A18" w:rsidRDefault="003E500A" w:rsidP="008B0530">
      <w:pPr>
        <w:pStyle w:val="Caption"/>
        <w:rPr>
          <w:i w:val="0"/>
          <w:iCs w:val="0"/>
        </w:rPr>
      </w:pPr>
      <w:r w:rsidRPr="00937A18">
        <w:t xml:space="preserve">Figure </w:t>
      </w:r>
      <w:r w:rsidRPr="00937A18">
        <w:fldChar w:fldCharType="begin"/>
      </w:r>
      <w:r w:rsidRPr="00937A18">
        <w:instrText xml:space="preserve"> SEQ Figure \* ARABIC </w:instrText>
      </w:r>
      <w:r w:rsidRPr="00937A18">
        <w:fldChar w:fldCharType="separate"/>
      </w:r>
      <w:r w:rsidR="00136D63" w:rsidRPr="00937A18">
        <w:rPr>
          <w:noProof/>
        </w:rPr>
        <w:t>4</w:t>
      </w:r>
      <w:r w:rsidRPr="00937A18">
        <w:fldChar w:fldCharType="end"/>
      </w:r>
      <w:r w:rsidRPr="00937A18">
        <w:t>: Comparison of</w:t>
      </w:r>
      <w:r w:rsidR="00BD3B32" w:rsidRPr="00937A18">
        <w:t xml:space="preserve"> responses across </w:t>
      </w:r>
      <w:r w:rsidRPr="00937A18">
        <w:t>PHE regions</w:t>
      </w:r>
      <w:r w:rsidR="009856D4" w:rsidRPr="00937A18">
        <w:br w:type="page"/>
      </w:r>
    </w:p>
    <w:p w14:paraId="757C1A75" w14:textId="09E530E3" w:rsidR="00291BA2" w:rsidRPr="00937A18" w:rsidRDefault="009123AB" w:rsidP="00291BA2">
      <w:pPr>
        <w:rPr>
          <w:i/>
          <w:iCs/>
        </w:rPr>
      </w:pPr>
      <w:r w:rsidRPr="00937A18">
        <w:rPr>
          <w:noProof/>
        </w:rPr>
        <w:lastRenderedPageBreak/>
        <w:drawing>
          <wp:inline distT="0" distB="0" distL="0" distR="0" wp14:anchorId="4385D5B4" wp14:editId="58F1B170">
            <wp:extent cx="4114800" cy="5675586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015" cy="57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C4D10" w14:textId="426F1EE2" w:rsidR="003B6D50" w:rsidRPr="00937A18" w:rsidRDefault="00291BA2" w:rsidP="009123AB">
      <w:pPr>
        <w:pStyle w:val="Caption"/>
        <w:rPr>
          <w:i w:val="0"/>
          <w:iCs w:val="0"/>
        </w:rPr>
      </w:pPr>
      <w:r w:rsidRPr="00937A18">
        <w:t xml:space="preserve">Figure </w:t>
      </w:r>
      <w:r w:rsidRPr="00937A18">
        <w:fldChar w:fldCharType="begin"/>
      </w:r>
      <w:r w:rsidRPr="00937A18">
        <w:instrText xml:space="preserve"> SEQ Figure \* ARABIC </w:instrText>
      </w:r>
      <w:r w:rsidRPr="00937A18">
        <w:fldChar w:fldCharType="separate"/>
      </w:r>
      <w:r w:rsidR="00136D63" w:rsidRPr="00937A18">
        <w:rPr>
          <w:noProof/>
        </w:rPr>
        <w:t>5</w:t>
      </w:r>
      <w:r w:rsidRPr="00937A18">
        <w:fldChar w:fldCharType="end"/>
      </w:r>
      <w:r w:rsidRPr="00937A18">
        <w:t xml:space="preserve">: </w:t>
      </w:r>
      <w:r w:rsidR="008969AD" w:rsidRPr="00937A18">
        <w:t>Map of survey responses across England</w:t>
      </w:r>
      <w:r w:rsidR="003B6D50" w:rsidRPr="00937A18">
        <w:t xml:space="preserve"> – General</w:t>
      </w:r>
      <w:r w:rsidR="003B6D50" w:rsidRPr="00937A18">
        <w:br w:type="page"/>
      </w:r>
    </w:p>
    <w:p w14:paraId="771971A1" w14:textId="56948A58" w:rsidR="003B6D50" w:rsidRPr="00937A18" w:rsidRDefault="009123AB" w:rsidP="003B6D50">
      <w:pPr>
        <w:rPr>
          <w:i/>
          <w:iCs/>
        </w:rPr>
      </w:pPr>
      <w:r w:rsidRPr="00937A18">
        <w:rPr>
          <w:noProof/>
        </w:rPr>
        <w:lastRenderedPageBreak/>
        <w:drawing>
          <wp:inline distT="0" distB="0" distL="0" distR="0" wp14:anchorId="18E1EA75" wp14:editId="6002B245">
            <wp:extent cx="5648325" cy="56483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564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EDFB8" w14:textId="54A2362C" w:rsidR="003B6D50" w:rsidRPr="00937A18" w:rsidRDefault="003B6D50" w:rsidP="009123AB">
      <w:pPr>
        <w:pStyle w:val="Caption"/>
        <w:rPr>
          <w:i w:val="0"/>
          <w:iCs w:val="0"/>
        </w:rPr>
      </w:pPr>
      <w:r w:rsidRPr="00937A18">
        <w:t xml:space="preserve">Figure </w:t>
      </w:r>
      <w:r w:rsidRPr="00937A18">
        <w:fldChar w:fldCharType="begin"/>
      </w:r>
      <w:r w:rsidRPr="00937A18">
        <w:instrText xml:space="preserve"> SEQ Figure \* ARABIC </w:instrText>
      </w:r>
      <w:r w:rsidRPr="00937A18">
        <w:fldChar w:fldCharType="separate"/>
      </w:r>
      <w:r w:rsidR="00136D63" w:rsidRPr="00937A18">
        <w:rPr>
          <w:noProof/>
        </w:rPr>
        <w:t>6</w:t>
      </w:r>
      <w:r w:rsidRPr="00937A18">
        <w:fldChar w:fldCharType="end"/>
      </w:r>
      <w:r w:rsidRPr="00937A18">
        <w:t>: Map of survey responses across England – RY OW and VOW prevalence</w:t>
      </w:r>
      <w:r w:rsidRPr="00937A18">
        <w:br w:type="page"/>
      </w:r>
    </w:p>
    <w:p w14:paraId="7213A459" w14:textId="503E0F15" w:rsidR="003B6D50" w:rsidRPr="00937A18" w:rsidRDefault="000F720A" w:rsidP="003B6D50">
      <w:pPr>
        <w:rPr>
          <w:i/>
          <w:iCs/>
        </w:rPr>
      </w:pPr>
      <w:r w:rsidRPr="00937A18">
        <w:rPr>
          <w:noProof/>
        </w:rPr>
        <w:lastRenderedPageBreak/>
        <w:drawing>
          <wp:inline distT="0" distB="0" distL="0" distR="0" wp14:anchorId="3CAA0974" wp14:editId="3006E50F">
            <wp:extent cx="5686425" cy="56864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425" cy="568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1A997" w14:textId="5C24855F" w:rsidR="003B6D50" w:rsidRPr="00937A18" w:rsidRDefault="003B6D50" w:rsidP="000F720A">
      <w:pPr>
        <w:pStyle w:val="Caption"/>
        <w:rPr>
          <w:i w:val="0"/>
          <w:iCs w:val="0"/>
        </w:rPr>
      </w:pPr>
      <w:r w:rsidRPr="00937A18">
        <w:t xml:space="preserve">Figure </w:t>
      </w:r>
      <w:r w:rsidRPr="00937A18">
        <w:fldChar w:fldCharType="begin"/>
      </w:r>
      <w:r w:rsidRPr="00937A18">
        <w:instrText xml:space="preserve"> SEQ Figure \* ARABIC </w:instrText>
      </w:r>
      <w:r w:rsidRPr="00937A18">
        <w:fldChar w:fldCharType="separate"/>
      </w:r>
      <w:r w:rsidR="00136D63" w:rsidRPr="00937A18">
        <w:rPr>
          <w:noProof/>
        </w:rPr>
        <w:t>7</w:t>
      </w:r>
      <w:r w:rsidRPr="00937A18">
        <w:fldChar w:fldCharType="end"/>
      </w:r>
      <w:r w:rsidRPr="00937A18">
        <w:t>: Map of survey responses across England – Y6 OW and VOW prevalence</w:t>
      </w:r>
      <w:r w:rsidRPr="00937A18">
        <w:br w:type="page"/>
      </w:r>
    </w:p>
    <w:p w14:paraId="38B9DD6D" w14:textId="2F9F4B9A" w:rsidR="003B6D50" w:rsidRPr="00937A18" w:rsidRDefault="000F720A" w:rsidP="003B6D50">
      <w:pPr>
        <w:rPr>
          <w:i/>
          <w:iCs/>
        </w:rPr>
      </w:pPr>
      <w:r w:rsidRPr="00937A18">
        <w:rPr>
          <w:noProof/>
        </w:rPr>
        <w:lastRenderedPageBreak/>
        <w:drawing>
          <wp:inline distT="0" distB="0" distL="0" distR="0" wp14:anchorId="5BAAC70B" wp14:editId="57D5B7D3">
            <wp:extent cx="5695950" cy="56959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569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857B7" w14:textId="14AA2BD0" w:rsidR="009856D4" w:rsidRPr="00937A18" w:rsidRDefault="003B6D50" w:rsidP="003B5304">
      <w:pPr>
        <w:pStyle w:val="Caption"/>
      </w:pPr>
      <w:r w:rsidRPr="00937A18">
        <w:t xml:space="preserve">Figure </w:t>
      </w:r>
      <w:r w:rsidRPr="00937A18">
        <w:fldChar w:fldCharType="begin"/>
      </w:r>
      <w:r w:rsidRPr="00937A18">
        <w:instrText xml:space="preserve"> SEQ Figure \* ARABIC </w:instrText>
      </w:r>
      <w:r w:rsidRPr="00937A18">
        <w:fldChar w:fldCharType="separate"/>
      </w:r>
      <w:r w:rsidR="00136D63" w:rsidRPr="00937A18">
        <w:rPr>
          <w:noProof/>
        </w:rPr>
        <w:t>8</w:t>
      </w:r>
      <w:r w:rsidRPr="00937A18">
        <w:fldChar w:fldCharType="end"/>
      </w:r>
      <w:r w:rsidRPr="00937A18">
        <w:t xml:space="preserve">: Map of survey responses across England </w:t>
      </w:r>
      <w:r w:rsidR="00795A10" w:rsidRPr="00937A18">
        <w:t>–</w:t>
      </w:r>
      <w:r w:rsidRPr="00937A18">
        <w:t xml:space="preserve"> IMD</w:t>
      </w:r>
    </w:p>
    <w:sectPr w:rsidR="009856D4" w:rsidRPr="00937A18" w:rsidSect="009856D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0A724D"/>
    <w:multiLevelType w:val="hybridMultilevel"/>
    <w:tmpl w:val="BF28E3A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A4AC2"/>
    <w:multiLevelType w:val="hybridMultilevel"/>
    <w:tmpl w:val="101C7F22"/>
    <w:lvl w:ilvl="0" w:tplc="EC528B4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91FA6"/>
    <w:multiLevelType w:val="hybridMultilevel"/>
    <w:tmpl w:val="B47C79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EC1057"/>
    <w:multiLevelType w:val="hybridMultilevel"/>
    <w:tmpl w:val="66309C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7262C7"/>
    <w:multiLevelType w:val="multilevel"/>
    <w:tmpl w:val="188ABE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6808FB"/>
    <w:multiLevelType w:val="hybridMultilevel"/>
    <w:tmpl w:val="436E5E1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C018BD"/>
    <w:multiLevelType w:val="hybridMultilevel"/>
    <w:tmpl w:val="20DE62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AB0284"/>
    <w:multiLevelType w:val="multilevel"/>
    <w:tmpl w:val="BF6667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7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sDQzNTUxNTAyMjdW0lEKTi0uzszPAykwMaoFALIdDBwtAAAA"/>
  </w:docVars>
  <w:rsids>
    <w:rsidRoot w:val="000635A7"/>
    <w:rsid w:val="0000314C"/>
    <w:rsid w:val="00003BB8"/>
    <w:rsid w:val="00006B36"/>
    <w:rsid w:val="000137FC"/>
    <w:rsid w:val="000148E1"/>
    <w:rsid w:val="000238D1"/>
    <w:rsid w:val="000243BA"/>
    <w:rsid w:val="000260E0"/>
    <w:rsid w:val="00026A45"/>
    <w:rsid w:val="00027039"/>
    <w:rsid w:val="000468B3"/>
    <w:rsid w:val="00050758"/>
    <w:rsid w:val="00052F8F"/>
    <w:rsid w:val="000635A7"/>
    <w:rsid w:val="0006572A"/>
    <w:rsid w:val="00067451"/>
    <w:rsid w:val="00067CEB"/>
    <w:rsid w:val="000711B6"/>
    <w:rsid w:val="00072633"/>
    <w:rsid w:val="0008151C"/>
    <w:rsid w:val="00082A65"/>
    <w:rsid w:val="0008479C"/>
    <w:rsid w:val="00097293"/>
    <w:rsid w:val="000A0211"/>
    <w:rsid w:val="000A090D"/>
    <w:rsid w:val="000A415C"/>
    <w:rsid w:val="000A5D1B"/>
    <w:rsid w:val="000A733B"/>
    <w:rsid w:val="000B513F"/>
    <w:rsid w:val="000C192E"/>
    <w:rsid w:val="000C7747"/>
    <w:rsid w:val="000D278C"/>
    <w:rsid w:val="000F2466"/>
    <w:rsid w:val="000F64E9"/>
    <w:rsid w:val="000F720A"/>
    <w:rsid w:val="00100718"/>
    <w:rsid w:val="00105DDF"/>
    <w:rsid w:val="00105F74"/>
    <w:rsid w:val="00113108"/>
    <w:rsid w:val="00126FE6"/>
    <w:rsid w:val="0013011C"/>
    <w:rsid w:val="00130718"/>
    <w:rsid w:val="0013117D"/>
    <w:rsid w:val="00133677"/>
    <w:rsid w:val="00136D63"/>
    <w:rsid w:val="0013713D"/>
    <w:rsid w:val="00137F17"/>
    <w:rsid w:val="001401ED"/>
    <w:rsid w:val="00146C70"/>
    <w:rsid w:val="001476DD"/>
    <w:rsid w:val="001477BE"/>
    <w:rsid w:val="00156F74"/>
    <w:rsid w:val="00161AE2"/>
    <w:rsid w:val="00173296"/>
    <w:rsid w:val="00173C6A"/>
    <w:rsid w:val="001813E0"/>
    <w:rsid w:val="001826AC"/>
    <w:rsid w:val="00193056"/>
    <w:rsid w:val="001A14A4"/>
    <w:rsid w:val="001A2826"/>
    <w:rsid w:val="001B1F9A"/>
    <w:rsid w:val="001B49C9"/>
    <w:rsid w:val="001B5050"/>
    <w:rsid w:val="001B514D"/>
    <w:rsid w:val="001C1AA0"/>
    <w:rsid w:val="001C72AA"/>
    <w:rsid w:val="001C77BF"/>
    <w:rsid w:val="001D2BDC"/>
    <w:rsid w:val="001D33C8"/>
    <w:rsid w:val="001D4380"/>
    <w:rsid w:val="001D7562"/>
    <w:rsid w:val="001E3495"/>
    <w:rsid w:val="001E4FEA"/>
    <w:rsid w:val="001F111A"/>
    <w:rsid w:val="001F588B"/>
    <w:rsid w:val="002119C0"/>
    <w:rsid w:val="00212EAC"/>
    <w:rsid w:val="002140E1"/>
    <w:rsid w:val="0023377E"/>
    <w:rsid w:val="00235443"/>
    <w:rsid w:val="00241DAE"/>
    <w:rsid w:val="0024784D"/>
    <w:rsid w:val="0025129E"/>
    <w:rsid w:val="00254C51"/>
    <w:rsid w:val="0025663A"/>
    <w:rsid w:val="002623DA"/>
    <w:rsid w:val="002665AD"/>
    <w:rsid w:val="00266DD9"/>
    <w:rsid w:val="002712E5"/>
    <w:rsid w:val="00272480"/>
    <w:rsid w:val="002732F1"/>
    <w:rsid w:val="00291BA2"/>
    <w:rsid w:val="00296E1F"/>
    <w:rsid w:val="002A00C7"/>
    <w:rsid w:val="002A1D79"/>
    <w:rsid w:val="002A3667"/>
    <w:rsid w:val="002B0CDD"/>
    <w:rsid w:val="002B5408"/>
    <w:rsid w:val="002B65D8"/>
    <w:rsid w:val="002C12E7"/>
    <w:rsid w:val="002C2ABD"/>
    <w:rsid w:val="002C3481"/>
    <w:rsid w:val="002D093C"/>
    <w:rsid w:val="002D3B18"/>
    <w:rsid w:val="002D4232"/>
    <w:rsid w:val="002D77A2"/>
    <w:rsid w:val="002E6F44"/>
    <w:rsid w:val="002F3356"/>
    <w:rsid w:val="003017F7"/>
    <w:rsid w:val="0030207C"/>
    <w:rsid w:val="00302F53"/>
    <w:rsid w:val="00305261"/>
    <w:rsid w:val="00312B59"/>
    <w:rsid w:val="00316D54"/>
    <w:rsid w:val="00316DCB"/>
    <w:rsid w:val="00324CCF"/>
    <w:rsid w:val="0032613A"/>
    <w:rsid w:val="0034434D"/>
    <w:rsid w:val="00347202"/>
    <w:rsid w:val="0035111F"/>
    <w:rsid w:val="00356858"/>
    <w:rsid w:val="003570CD"/>
    <w:rsid w:val="003609F6"/>
    <w:rsid w:val="0036694F"/>
    <w:rsid w:val="003715B9"/>
    <w:rsid w:val="0037204F"/>
    <w:rsid w:val="00372F88"/>
    <w:rsid w:val="00387C04"/>
    <w:rsid w:val="00390B16"/>
    <w:rsid w:val="00392804"/>
    <w:rsid w:val="00394347"/>
    <w:rsid w:val="003A0775"/>
    <w:rsid w:val="003B403B"/>
    <w:rsid w:val="003B44E8"/>
    <w:rsid w:val="003B5304"/>
    <w:rsid w:val="003B6379"/>
    <w:rsid w:val="003B6D50"/>
    <w:rsid w:val="003C0DF8"/>
    <w:rsid w:val="003C162A"/>
    <w:rsid w:val="003C30EC"/>
    <w:rsid w:val="003D038E"/>
    <w:rsid w:val="003D2E44"/>
    <w:rsid w:val="003E2DF8"/>
    <w:rsid w:val="003E500A"/>
    <w:rsid w:val="003E718F"/>
    <w:rsid w:val="003F09D6"/>
    <w:rsid w:val="003F5517"/>
    <w:rsid w:val="003F715B"/>
    <w:rsid w:val="004154CC"/>
    <w:rsid w:val="00420385"/>
    <w:rsid w:val="0042744D"/>
    <w:rsid w:val="004314A5"/>
    <w:rsid w:val="004339DC"/>
    <w:rsid w:val="00434197"/>
    <w:rsid w:val="004358BF"/>
    <w:rsid w:val="0043763B"/>
    <w:rsid w:val="00446259"/>
    <w:rsid w:val="00450305"/>
    <w:rsid w:val="00451067"/>
    <w:rsid w:val="00453AC1"/>
    <w:rsid w:val="00454396"/>
    <w:rsid w:val="00462895"/>
    <w:rsid w:val="00463405"/>
    <w:rsid w:val="00481DDB"/>
    <w:rsid w:val="00482EB2"/>
    <w:rsid w:val="00484DAA"/>
    <w:rsid w:val="00486F3A"/>
    <w:rsid w:val="00490A6A"/>
    <w:rsid w:val="004924A3"/>
    <w:rsid w:val="00492B03"/>
    <w:rsid w:val="004A54B8"/>
    <w:rsid w:val="004A7030"/>
    <w:rsid w:val="004B40B2"/>
    <w:rsid w:val="004B5A36"/>
    <w:rsid w:val="004C15F8"/>
    <w:rsid w:val="004C1B23"/>
    <w:rsid w:val="004C7211"/>
    <w:rsid w:val="004D23EE"/>
    <w:rsid w:val="004D5FE9"/>
    <w:rsid w:val="004E05E4"/>
    <w:rsid w:val="004E605A"/>
    <w:rsid w:val="004F09E8"/>
    <w:rsid w:val="004F2433"/>
    <w:rsid w:val="004F79EF"/>
    <w:rsid w:val="00500E2F"/>
    <w:rsid w:val="00504299"/>
    <w:rsid w:val="005303A0"/>
    <w:rsid w:val="00530A04"/>
    <w:rsid w:val="005403C6"/>
    <w:rsid w:val="00542E45"/>
    <w:rsid w:val="00545116"/>
    <w:rsid w:val="00547A00"/>
    <w:rsid w:val="00547D9B"/>
    <w:rsid w:val="00550859"/>
    <w:rsid w:val="00553882"/>
    <w:rsid w:val="005573FA"/>
    <w:rsid w:val="005633C3"/>
    <w:rsid w:val="00567E29"/>
    <w:rsid w:val="00577CD0"/>
    <w:rsid w:val="00594A22"/>
    <w:rsid w:val="00596539"/>
    <w:rsid w:val="005A29C2"/>
    <w:rsid w:val="005B447E"/>
    <w:rsid w:val="005B7119"/>
    <w:rsid w:val="005C5233"/>
    <w:rsid w:val="005C5BC4"/>
    <w:rsid w:val="005D148B"/>
    <w:rsid w:val="005D1F78"/>
    <w:rsid w:val="005D6000"/>
    <w:rsid w:val="005E46FC"/>
    <w:rsid w:val="005E573D"/>
    <w:rsid w:val="006071D6"/>
    <w:rsid w:val="0061158C"/>
    <w:rsid w:val="0061280A"/>
    <w:rsid w:val="006147FF"/>
    <w:rsid w:val="0062181D"/>
    <w:rsid w:val="00624FE6"/>
    <w:rsid w:val="00635037"/>
    <w:rsid w:val="00635B3B"/>
    <w:rsid w:val="00637E63"/>
    <w:rsid w:val="00645770"/>
    <w:rsid w:val="00651A66"/>
    <w:rsid w:val="00652137"/>
    <w:rsid w:val="00653AAC"/>
    <w:rsid w:val="00655488"/>
    <w:rsid w:val="00655C6A"/>
    <w:rsid w:val="00660C86"/>
    <w:rsid w:val="00663B38"/>
    <w:rsid w:val="00664B9E"/>
    <w:rsid w:val="00681A61"/>
    <w:rsid w:val="00682846"/>
    <w:rsid w:val="006834EB"/>
    <w:rsid w:val="00686300"/>
    <w:rsid w:val="006A41C1"/>
    <w:rsid w:val="006A4461"/>
    <w:rsid w:val="006A6529"/>
    <w:rsid w:val="006B1959"/>
    <w:rsid w:val="006B201E"/>
    <w:rsid w:val="006B2865"/>
    <w:rsid w:val="006B2869"/>
    <w:rsid w:val="006B369C"/>
    <w:rsid w:val="006B7078"/>
    <w:rsid w:val="006B7226"/>
    <w:rsid w:val="006C1251"/>
    <w:rsid w:val="006C1E30"/>
    <w:rsid w:val="006C28E3"/>
    <w:rsid w:val="006D1354"/>
    <w:rsid w:val="006D2511"/>
    <w:rsid w:val="006E615E"/>
    <w:rsid w:val="006E6703"/>
    <w:rsid w:val="006F1071"/>
    <w:rsid w:val="006F35A9"/>
    <w:rsid w:val="006F66D6"/>
    <w:rsid w:val="00706AD4"/>
    <w:rsid w:val="007116EA"/>
    <w:rsid w:val="007163FC"/>
    <w:rsid w:val="0071641E"/>
    <w:rsid w:val="007166C9"/>
    <w:rsid w:val="00716824"/>
    <w:rsid w:val="00717C17"/>
    <w:rsid w:val="007211BB"/>
    <w:rsid w:val="007252E9"/>
    <w:rsid w:val="00737296"/>
    <w:rsid w:val="00737A2A"/>
    <w:rsid w:val="007418F1"/>
    <w:rsid w:val="00755026"/>
    <w:rsid w:val="00756FD5"/>
    <w:rsid w:val="00761C1F"/>
    <w:rsid w:val="007639B7"/>
    <w:rsid w:val="0078579D"/>
    <w:rsid w:val="00795A10"/>
    <w:rsid w:val="00797F58"/>
    <w:rsid w:val="007A335D"/>
    <w:rsid w:val="007A6874"/>
    <w:rsid w:val="007A6DF2"/>
    <w:rsid w:val="007B14FE"/>
    <w:rsid w:val="007C0044"/>
    <w:rsid w:val="007C14DF"/>
    <w:rsid w:val="007C2BC1"/>
    <w:rsid w:val="007C5B88"/>
    <w:rsid w:val="007D6A9D"/>
    <w:rsid w:val="007D6DD8"/>
    <w:rsid w:val="007E2780"/>
    <w:rsid w:val="007F61E6"/>
    <w:rsid w:val="00801980"/>
    <w:rsid w:val="00816F6B"/>
    <w:rsid w:val="008170A5"/>
    <w:rsid w:val="00817BF8"/>
    <w:rsid w:val="00821702"/>
    <w:rsid w:val="00822B7E"/>
    <w:rsid w:val="00823162"/>
    <w:rsid w:val="00823A46"/>
    <w:rsid w:val="008307DF"/>
    <w:rsid w:val="008323E1"/>
    <w:rsid w:val="00834BD3"/>
    <w:rsid w:val="008371B8"/>
    <w:rsid w:val="00840D11"/>
    <w:rsid w:val="008445CF"/>
    <w:rsid w:val="00846F48"/>
    <w:rsid w:val="008506D9"/>
    <w:rsid w:val="0085635F"/>
    <w:rsid w:val="0085722F"/>
    <w:rsid w:val="00860AC3"/>
    <w:rsid w:val="00864F9A"/>
    <w:rsid w:val="00871A9C"/>
    <w:rsid w:val="008753C4"/>
    <w:rsid w:val="00875E96"/>
    <w:rsid w:val="00886B2A"/>
    <w:rsid w:val="00887495"/>
    <w:rsid w:val="0089008D"/>
    <w:rsid w:val="00895EDB"/>
    <w:rsid w:val="00896858"/>
    <w:rsid w:val="008969AD"/>
    <w:rsid w:val="00897574"/>
    <w:rsid w:val="008A2893"/>
    <w:rsid w:val="008A4343"/>
    <w:rsid w:val="008A4CD5"/>
    <w:rsid w:val="008A77E1"/>
    <w:rsid w:val="008B0530"/>
    <w:rsid w:val="008B2851"/>
    <w:rsid w:val="008C498A"/>
    <w:rsid w:val="008D4467"/>
    <w:rsid w:val="008D4ADE"/>
    <w:rsid w:val="008F0F18"/>
    <w:rsid w:val="008F11CA"/>
    <w:rsid w:val="008F317F"/>
    <w:rsid w:val="008F4563"/>
    <w:rsid w:val="008F6A42"/>
    <w:rsid w:val="009030A4"/>
    <w:rsid w:val="0090440D"/>
    <w:rsid w:val="0091023E"/>
    <w:rsid w:val="009123AB"/>
    <w:rsid w:val="00914020"/>
    <w:rsid w:val="00922DD0"/>
    <w:rsid w:val="009238D0"/>
    <w:rsid w:val="00924EB0"/>
    <w:rsid w:val="0092520C"/>
    <w:rsid w:val="00930F23"/>
    <w:rsid w:val="0093172A"/>
    <w:rsid w:val="00931966"/>
    <w:rsid w:val="00932D48"/>
    <w:rsid w:val="00936BE4"/>
    <w:rsid w:val="00937A18"/>
    <w:rsid w:val="00942DF4"/>
    <w:rsid w:val="00950C09"/>
    <w:rsid w:val="00967103"/>
    <w:rsid w:val="0097335B"/>
    <w:rsid w:val="00975EEC"/>
    <w:rsid w:val="009761AD"/>
    <w:rsid w:val="00982724"/>
    <w:rsid w:val="0098325D"/>
    <w:rsid w:val="009839DA"/>
    <w:rsid w:val="009856D4"/>
    <w:rsid w:val="009948A0"/>
    <w:rsid w:val="00995858"/>
    <w:rsid w:val="009A3925"/>
    <w:rsid w:val="009B10CE"/>
    <w:rsid w:val="009C0BAB"/>
    <w:rsid w:val="009C0DE3"/>
    <w:rsid w:val="009C29AC"/>
    <w:rsid w:val="009D5A0F"/>
    <w:rsid w:val="009D5CE1"/>
    <w:rsid w:val="009E2B45"/>
    <w:rsid w:val="009E4B02"/>
    <w:rsid w:val="009F1C72"/>
    <w:rsid w:val="009F3A6A"/>
    <w:rsid w:val="00A015F6"/>
    <w:rsid w:val="00A02570"/>
    <w:rsid w:val="00A02906"/>
    <w:rsid w:val="00A043DA"/>
    <w:rsid w:val="00A123FE"/>
    <w:rsid w:val="00A147AD"/>
    <w:rsid w:val="00A24F18"/>
    <w:rsid w:val="00A26026"/>
    <w:rsid w:val="00A34A6D"/>
    <w:rsid w:val="00A36650"/>
    <w:rsid w:val="00A37123"/>
    <w:rsid w:val="00A504A4"/>
    <w:rsid w:val="00A51FF0"/>
    <w:rsid w:val="00A55DFE"/>
    <w:rsid w:val="00A67A98"/>
    <w:rsid w:val="00A75D51"/>
    <w:rsid w:val="00A80614"/>
    <w:rsid w:val="00A919F7"/>
    <w:rsid w:val="00A9205C"/>
    <w:rsid w:val="00A955A7"/>
    <w:rsid w:val="00A9656F"/>
    <w:rsid w:val="00AA0921"/>
    <w:rsid w:val="00AA1AD4"/>
    <w:rsid w:val="00AA56B9"/>
    <w:rsid w:val="00AB096F"/>
    <w:rsid w:val="00AC1C7C"/>
    <w:rsid w:val="00AC69C9"/>
    <w:rsid w:val="00AD0B41"/>
    <w:rsid w:val="00AD29AF"/>
    <w:rsid w:val="00AD4708"/>
    <w:rsid w:val="00AE5DAF"/>
    <w:rsid w:val="00AF299C"/>
    <w:rsid w:val="00B04BA6"/>
    <w:rsid w:val="00B05D78"/>
    <w:rsid w:val="00B07C24"/>
    <w:rsid w:val="00B26E17"/>
    <w:rsid w:val="00B31E0E"/>
    <w:rsid w:val="00B42F7D"/>
    <w:rsid w:val="00B4558A"/>
    <w:rsid w:val="00B45D10"/>
    <w:rsid w:val="00B47D60"/>
    <w:rsid w:val="00B57394"/>
    <w:rsid w:val="00B6576B"/>
    <w:rsid w:val="00B67E8A"/>
    <w:rsid w:val="00B72C28"/>
    <w:rsid w:val="00B739BF"/>
    <w:rsid w:val="00B746DB"/>
    <w:rsid w:val="00B74C94"/>
    <w:rsid w:val="00B75B3B"/>
    <w:rsid w:val="00B76359"/>
    <w:rsid w:val="00B7754E"/>
    <w:rsid w:val="00B80D33"/>
    <w:rsid w:val="00B92F2C"/>
    <w:rsid w:val="00B9658E"/>
    <w:rsid w:val="00B965E5"/>
    <w:rsid w:val="00B97496"/>
    <w:rsid w:val="00BB5F52"/>
    <w:rsid w:val="00BB7C05"/>
    <w:rsid w:val="00BC21F6"/>
    <w:rsid w:val="00BC361B"/>
    <w:rsid w:val="00BD36DF"/>
    <w:rsid w:val="00BD3B32"/>
    <w:rsid w:val="00BE0667"/>
    <w:rsid w:val="00BE09BB"/>
    <w:rsid w:val="00BE0E35"/>
    <w:rsid w:val="00BE2870"/>
    <w:rsid w:val="00BE4693"/>
    <w:rsid w:val="00BE6F75"/>
    <w:rsid w:val="00BE7E7F"/>
    <w:rsid w:val="00C04822"/>
    <w:rsid w:val="00C14F5B"/>
    <w:rsid w:val="00C20209"/>
    <w:rsid w:val="00C21E74"/>
    <w:rsid w:val="00C23956"/>
    <w:rsid w:val="00C3268D"/>
    <w:rsid w:val="00C35C24"/>
    <w:rsid w:val="00C37810"/>
    <w:rsid w:val="00C4038A"/>
    <w:rsid w:val="00C51B36"/>
    <w:rsid w:val="00C576AD"/>
    <w:rsid w:val="00C632F4"/>
    <w:rsid w:val="00C657F9"/>
    <w:rsid w:val="00C804DB"/>
    <w:rsid w:val="00C8511D"/>
    <w:rsid w:val="00CA112C"/>
    <w:rsid w:val="00CA1F66"/>
    <w:rsid w:val="00CB095B"/>
    <w:rsid w:val="00CB1336"/>
    <w:rsid w:val="00CB707E"/>
    <w:rsid w:val="00CB7488"/>
    <w:rsid w:val="00CD555A"/>
    <w:rsid w:val="00CD694D"/>
    <w:rsid w:val="00CD74A5"/>
    <w:rsid w:val="00CE10E3"/>
    <w:rsid w:val="00CE248E"/>
    <w:rsid w:val="00CE53EF"/>
    <w:rsid w:val="00CE55B9"/>
    <w:rsid w:val="00CF2C71"/>
    <w:rsid w:val="00CF55A2"/>
    <w:rsid w:val="00D136CA"/>
    <w:rsid w:val="00D22FC1"/>
    <w:rsid w:val="00D33753"/>
    <w:rsid w:val="00D34480"/>
    <w:rsid w:val="00D34D14"/>
    <w:rsid w:val="00D36C86"/>
    <w:rsid w:val="00D4331C"/>
    <w:rsid w:val="00D45B9D"/>
    <w:rsid w:val="00D549D8"/>
    <w:rsid w:val="00D55E91"/>
    <w:rsid w:val="00D60395"/>
    <w:rsid w:val="00D646D4"/>
    <w:rsid w:val="00D71F6E"/>
    <w:rsid w:val="00D72B3F"/>
    <w:rsid w:val="00D7604A"/>
    <w:rsid w:val="00D83A10"/>
    <w:rsid w:val="00D933E9"/>
    <w:rsid w:val="00DA5D9E"/>
    <w:rsid w:val="00DB362E"/>
    <w:rsid w:val="00DB6B54"/>
    <w:rsid w:val="00DC1419"/>
    <w:rsid w:val="00DC1C43"/>
    <w:rsid w:val="00DC269F"/>
    <w:rsid w:val="00DC7839"/>
    <w:rsid w:val="00DD3AAA"/>
    <w:rsid w:val="00DE3263"/>
    <w:rsid w:val="00DE4893"/>
    <w:rsid w:val="00DE57D1"/>
    <w:rsid w:val="00DF0967"/>
    <w:rsid w:val="00DF2838"/>
    <w:rsid w:val="00DF2B0C"/>
    <w:rsid w:val="00DF5607"/>
    <w:rsid w:val="00DF787F"/>
    <w:rsid w:val="00E013FB"/>
    <w:rsid w:val="00E10D98"/>
    <w:rsid w:val="00E161AB"/>
    <w:rsid w:val="00E21DBC"/>
    <w:rsid w:val="00E305DC"/>
    <w:rsid w:val="00E30821"/>
    <w:rsid w:val="00E31CDC"/>
    <w:rsid w:val="00E36191"/>
    <w:rsid w:val="00E37DC9"/>
    <w:rsid w:val="00E42A17"/>
    <w:rsid w:val="00E568E7"/>
    <w:rsid w:val="00E56937"/>
    <w:rsid w:val="00E67809"/>
    <w:rsid w:val="00E700A0"/>
    <w:rsid w:val="00E91643"/>
    <w:rsid w:val="00EA08F1"/>
    <w:rsid w:val="00EA0E28"/>
    <w:rsid w:val="00EA3BE5"/>
    <w:rsid w:val="00EA55A4"/>
    <w:rsid w:val="00EA5A67"/>
    <w:rsid w:val="00EB1BCE"/>
    <w:rsid w:val="00EB3BD8"/>
    <w:rsid w:val="00EC1D22"/>
    <w:rsid w:val="00ED297D"/>
    <w:rsid w:val="00ED5A16"/>
    <w:rsid w:val="00EE1BE4"/>
    <w:rsid w:val="00EE4D13"/>
    <w:rsid w:val="00EE6A4B"/>
    <w:rsid w:val="00EF1DEB"/>
    <w:rsid w:val="00EF77FC"/>
    <w:rsid w:val="00F00F58"/>
    <w:rsid w:val="00F047AA"/>
    <w:rsid w:val="00F116E0"/>
    <w:rsid w:val="00F1792D"/>
    <w:rsid w:val="00F24D10"/>
    <w:rsid w:val="00F34CEB"/>
    <w:rsid w:val="00F369FE"/>
    <w:rsid w:val="00F40D40"/>
    <w:rsid w:val="00F433D2"/>
    <w:rsid w:val="00F475D5"/>
    <w:rsid w:val="00F5084C"/>
    <w:rsid w:val="00F51661"/>
    <w:rsid w:val="00F55F11"/>
    <w:rsid w:val="00F55F69"/>
    <w:rsid w:val="00F72F54"/>
    <w:rsid w:val="00F734E2"/>
    <w:rsid w:val="00F8197D"/>
    <w:rsid w:val="00F81A9B"/>
    <w:rsid w:val="00F8396D"/>
    <w:rsid w:val="00F90F2F"/>
    <w:rsid w:val="00F92914"/>
    <w:rsid w:val="00F9413F"/>
    <w:rsid w:val="00FA121C"/>
    <w:rsid w:val="00FB7E93"/>
    <w:rsid w:val="00FC0070"/>
    <w:rsid w:val="00FC44E9"/>
    <w:rsid w:val="00FC6A52"/>
    <w:rsid w:val="00FD2AE0"/>
    <w:rsid w:val="00FD436D"/>
    <w:rsid w:val="00FE40C5"/>
    <w:rsid w:val="00FE4298"/>
    <w:rsid w:val="00FE596F"/>
    <w:rsid w:val="00FF0560"/>
    <w:rsid w:val="00FF2E31"/>
    <w:rsid w:val="00FF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24426"/>
  <w14:defaultImageDpi w14:val="330"/>
  <w15:chartTrackingRefBased/>
  <w15:docId w15:val="{989C5F0E-381C-5D43-97E5-29873FC61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BA2"/>
    <w:rPr>
      <w:rFonts w:ascii="Times New Roman" w:hAnsi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6DD9"/>
    <w:pPr>
      <w:keepNext/>
      <w:keepLines/>
      <w:spacing w:before="240" w:after="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6DD9"/>
    <w:pPr>
      <w:keepNext/>
      <w:keepLines/>
      <w:spacing w:before="40" w:after="0"/>
      <w:outlineLvl w:val="1"/>
    </w:pPr>
    <w:rPr>
      <w:rFonts w:eastAsiaTheme="majorEastAsia" w:cstheme="majorBidi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4E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4EB0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924EB0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924EB0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924EB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24EB0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A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ADE"/>
    <w:rPr>
      <w:rFonts w:ascii="Segoe UI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unhideWhenUsed/>
    <w:rsid w:val="00EF77FC"/>
    <w:pPr>
      <w:spacing w:before="100" w:beforeAutospacing="1" w:after="100" w:afterAutospacing="1" w:line="240" w:lineRule="auto"/>
    </w:pPr>
    <w:rPr>
      <w:rFonts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67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7E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7E29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E29"/>
    <w:rPr>
      <w:b/>
      <w:bCs/>
      <w:sz w:val="20"/>
      <w:szCs w:val="20"/>
      <w:lang w:val="en-GB"/>
    </w:rPr>
  </w:style>
  <w:style w:type="table" w:styleId="PlainTable2">
    <w:name w:val="Plain Table 2"/>
    <w:basedOn w:val="TableNormal"/>
    <w:uiPriority w:val="42"/>
    <w:rsid w:val="002D77A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DB362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DB362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Revision">
    <w:name w:val="Revision"/>
    <w:hidden/>
    <w:uiPriority w:val="99"/>
    <w:semiHidden/>
    <w:rsid w:val="00B45D10"/>
    <w:pPr>
      <w:spacing w:after="0" w:line="240" w:lineRule="auto"/>
    </w:pPr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266DD9"/>
    <w:rPr>
      <w:rFonts w:ascii="Times New Roman" w:eastAsiaTheme="majorEastAsia" w:hAnsi="Times New Roman" w:cstheme="majorBidi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266DD9"/>
    <w:rPr>
      <w:rFonts w:ascii="Times New Roman" w:eastAsiaTheme="majorEastAsia" w:hAnsi="Times New Roman" w:cstheme="majorBidi"/>
      <w:sz w:val="24"/>
      <w:szCs w:val="26"/>
      <w:lang w:val="en-GB"/>
    </w:rPr>
  </w:style>
  <w:style w:type="table" w:styleId="TableGrid">
    <w:name w:val="Table Grid"/>
    <w:basedOn w:val="TableNormal"/>
    <w:uiPriority w:val="39"/>
    <w:rsid w:val="00B7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67A98"/>
    <w:pPr>
      <w:spacing w:after="120" w:line="240" w:lineRule="auto"/>
      <w:jc w:val="both"/>
    </w:pPr>
    <w:rPr>
      <w:rFonts w:cs="Times New Roman"/>
      <w:b/>
    </w:rPr>
  </w:style>
  <w:style w:type="character" w:customStyle="1" w:styleId="TitleChar">
    <w:name w:val="Title Char"/>
    <w:basedOn w:val="DefaultParagraphFont"/>
    <w:link w:val="Title"/>
    <w:uiPriority w:val="10"/>
    <w:rsid w:val="00A67A98"/>
    <w:rPr>
      <w:rFonts w:ascii="Times New Roman" w:hAnsi="Times New Roman" w:cs="Times New Roman"/>
      <w:b/>
      <w:lang w:val="en-GB"/>
    </w:rPr>
  </w:style>
  <w:style w:type="paragraph" w:styleId="ListParagraph">
    <w:name w:val="List Paragraph"/>
    <w:basedOn w:val="Normal"/>
    <w:uiPriority w:val="34"/>
    <w:qFormat/>
    <w:rsid w:val="00F475D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9205C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BB7C05"/>
    <w:pPr>
      <w:spacing w:after="0" w:line="480" w:lineRule="auto"/>
      <w:ind w:left="720" w:hanging="720"/>
    </w:pPr>
  </w:style>
  <w:style w:type="paragraph" w:styleId="Caption">
    <w:name w:val="caption"/>
    <w:basedOn w:val="Normal"/>
    <w:next w:val="Normal"/>
    <w:uiPriority w:val="35"/>
    <w:unhideWhenUsed/>
    <w:qFormat/>
    <w:rsid w:val="00D136CA"/>
    <w:pPr>
      <w:spacing w:after="200" w:line="240" w:lineRule="auto"/>
    </w:pPr>
    <w:rPr>
      <w:i/>
      <w:i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56D4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856D4"/>
    <w:rPr>
      <w:rFonts w:eastAsiaTheme="minorEastAsia"/>
      <w:color w:val="5A5A5A" w:themeColor="text1" w:themeTint="A5"/>
      <w:spacing w:val="15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1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8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8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6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31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0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3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67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6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3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07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4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58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6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2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36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DD92A1-35E3-45D6-8621-5FA64120B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1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artin Čadek</cp:lastModifiedBy>
  <cp:revision>19</cp:revision>
  <cp:lastPrinted>2020-06-08T16:44:00Z</cp:lastPrinted>
  <dcterms:created xsi:type="dcterms:W3CDTF">2020-07-13T15:20:00Z</dcterms:created>
  <dcterms:modified xsi:type="dcterms:W3CDTF">2020-12-01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c2a168b-5d6f-3d6f-84a3-676e69d105ec</vt:lpwstr>
  </property>
  <property fmtid="{D5CDD505-2E9C-101B-9397-08002B2CF9AE}" pid="24" name="ZOTERO_PREF_1">
    <vt:lpwstr>&lt;data data-version="3" zotero-version="5.0.87"&gt;&lt;session id="FPAfhUVe"/&gt;&lt;style id="http://www.zotero.org/styles/apa" locale="en-GB" hasBibliography="1" bibliographyStyleHasBeenSet="1"/&gt;&lt;prefs&gt;&lt;pref name="fieldType" value="Field"/&gt;&lt;pref name="automaticJourn</vt:lpwstr>
  </property>
  <property fmtid="{D5CDD505-2E9C-101B-9397-08002B2CF9AE}" pid="25" name="ZOTERO_PREF_2">
    <vt:lpwstr>alAbbreviations" value="true"/&gt;&lt;/prefs&gt;&lt;/data&gt;</vt:lpwstr>
  </property>
</Properties>
</file>